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96590D" w14:textId="5F7B7E71" w:rsidR="007B3383" w:rsidRPr="00402CB7" w:rsidRDefault="0095257F" w:rsidP="00616404">
      <w:pPr>
        <w:spacing w:before="73" w:line="480" w:lineRule="auto"/>
        <w:ind w:leftChars="-1" w:left="-2"/>
        <w:rPr>
          <w:rFonts w:ascii="Arial" w:hAnsi="Arial" w:cs="Arial"/>
          <w:bCs/>
          <w:spacing w:val="-1"/>
          <w:sz w:val="20"/>
          <w:szCs w:val="20"/>
        </w:rPr>
      </w:pPr>
      <w:r w:rsidRPr="00402CB7">
        <w:rPr>
          <w:rFonts w:ascii="Arial" w:hAnsi="Arial" w:cs="Arial"/>
          <w:b/>
          <w:spacing w:val="-1"/>
          <w:sz w:val="20"/>
          <w:szCs w:val="20"/>
        </w:rPr>
        <w:t xml:space="preserve">Supplemental Table 1: </w:t>
      </w:r>
      <w:r w:rsidRPr="00402CB7">
        <w:rPr>
          <w:rFonts w:ascii="Arial" w:hAnsi="Arial" w:cs="Arial"/>
          <w:bCs/>
          <w:spacing w:val="-1"/>
          <w:sz w:val="20"/>
          <w:szCs w:val="20"/>
        </w:rPr>
        <w:t xml:space="preserve">Performance comparison of </w:t>
      </w:r>
      <w:proofErr w:type="spellStart"/>
      <w:r w:rsidR="00ED3453" w:rsidRPr="00402CB7">
        <w:rPr>
          <w:rFonts w:ascii="Arial" w:hAnsi="Arial" w:cs="Arial"/>
          <w:bCs/>
          <w:spacing w:val="-1"/>
          <w:sz w:val="20"/>
          <w:szCs w:val="20"/>
        </w:rPr>
        <w:t>LabTurbo</w:t>
      </w:r>
      <w:r w:rsidR="00ED3453" w:rsidRPr="00402CB7">
        <w:rPr>
          <w:rFonts w:ascii="Arial" w:hAnsi="Arial" w:cs="Arial"/>
          <w:bCs/>
          <w:spacing w:val="-1"/>
          <w:sz w:val="20"/>
          <w:szCs w:val="20"/>
          <w:vertAlign w:val="superscript"/>
        </w:rPr>
        <w:t>TM</w:t>
      </w:r>
      <w:proofErr w:type="spellEnd"/>
      <w:r w:rsidR="00ED3453" w:rsidRPr="00402CB7">
        <w:rPr>
          <w:rFonts w:ascii="Arial" w:hAnsi="Arial" w:cs="Arial"/>
          <w:bCs/>
          <w:spacing w:val="-1"/>
          <w:sz w:val="20"/>
          <w:szCs w:val="20"/>
        </w:rPr>
        <w:t xml:space="preserve"> AIO COVID-19 RNA testing kit</w:t>
      </w:r>
      <w:r w:rsidR="00ED3453" w:rsidRPr="00402CB7" w:rsidDel="00ED3453">
        <w:rPr>
          <w:rFonts w:ascii="Arial" w:hAnsi="Arial" w:cs="Arial"/>
          <w:bCs/>
          <w:spacing w:val="-1"/>
          <w:sz w:val="20"/>
          <w:szCs w:val="20"/>
        </w:rPr>
        <w:t xml:space="preserve"> </w:t>
      </w:r>
      <w:r w:rsidR="00ED3453" w:rsidRPr="00402CB7">
        <w:rPr>
          <w:rFonts w:ascii="Arial" w:hAnsi="Arial" w:cs="Arial"/>
          <w:bCs/>
          <w:spacing w:val="-1"/>
          <w:sz w:val="20"/>
          <w:szCs w:val="20"/>
        </w:rPr>
        <w:t>and WHO</w:t>
      </w:r>
      <w:r w:rsidR="00090555">
        <w:rPr>
          <w:rFonts w:ascii="Arial" w:hAnsi="Arial" w:cs="Arial"/>
          <w:bCs/>
          <w:spacing w:val="-1"/>
          <w:sz w:val="20"/>
          <w:szCs w:val="20"/>
        </w:rPr>
        <w:t>-</w:t>
      </w:r>
      <w:r w:rsidR="00ED3453" w:rsidRPr="00402CB7">
        <w:rPr>
          <w:rFonts w:ascii="Arial" w:hAnsi="Arial" w:cs="Arial"/>
          <w:bCs/>
          <w:spacing w:val="-1"/>
          <w:sz w:val="20"/>
          <w:szCs w:val="20"/>
        </w:rPr>
        <w:t>recommended RT-PCR assay</w:t>
      </w:r>
      <w:r w:rsidR="00ED3453" w:rsidRPr="00402CB7" w:rsidDel="00ED3453">
        <w:rPr>
          <w:rFonts w:ascii="Arial" w:hAnsi="Arial" w:cs="Arial"/>
          <w:bCs/>
          <w:spacing w:val="-1"/>
          <w:sz w:val="20"/>
          <w:szCs w:val="20"/>
        </w:rPr>
        <w:t xml:space="preserve"> </w:t>
      </w:r>
      <w:r w:rsidRPr="00402CB7">
        <w:rPr>
          <w:rFonts w:ascii="Arial" w:hAnsi="Arial" w:cs="Arial"/>
          <w:bCs/>
          <w:spacing w:val="-1"/>
          <w:sz w:val="20"/>
          <w:szCs w:val="20"/>
        </w:rPr>
        <w:t xml:space="preserve">using clinically known samples </w:t>
      </w:r>
      <w:r w:rsidR="00090555">
        <w:rPr>
          <w:rFonts w:ascii="Arial" w:hAnsi="Arial" w:cs="Arial"/>
          <w:bCs/>
          <w:spacing w:val="-1"/>
          <w:sz w:val="20"/>
          <w:szCs w:val="20"/>
        </w:rPr>
        <w:t>with the</w:t>
      </w:r>
      <w:r w:rsidR="00090555" w:rsidRPr="00402CB7">
        <w:rPr>
          <w:rFonts w:ascii="Arial" w:hAnsi="Arial" w:cs="Arial"/>
          <w:bCs/>
          <w:spacing w:val="-1"/>
          <w:sz w:val="20"/>
          <w:szCs w:val="20"/>
        </w:rPr>
        <w:t xml:space="preserve"> </w:t>
      </w:r>
      <w:r w:rsidRPr="00402CB7">
        <w:rPr>
          <w:rFonts w:ascii="Arial" w:hAnsi="Arial" w:cs="Arial"/>
          <w:bCs/>
          <w:spacing w:val="-1"/>
          <w:sz w:val="20"/>
          <w:szCs w:val="20"/>
        </w:rPr>
        <w:t>Rotor-Gene-Q real-time PCR instrument</w:t>
      </w:r>
    </w:p>
    <w:tbl>
      <w:tblPr>
        <w:tblW w:w="10240" w:type="dxa"/>
        <w:jc w:val="center"/>
        <w:tblLook w:val="04A0" w:firstRow="1" w:lastRow="0" w:firstColumn="1" w:lastColumn="0" w:noHBand="0" w:noVBand="1"/>
      </w:tblPr>
      <w:tblGrid>
        <w:gridCol w:w="1560"/>
        <w:gridCol w:w="937"/>
        <w:gridCol w:w="1096"/>
        <w:gridCol w:w="1687"/>
        <w:gridCol w:w="979"/>
        <w:gridCol w:w="979"/>
        <w:gridCol w:w="1762"/>
        <w:gridCol w:w="1240"/>
      </w:tblGrid>
      <w:tr w:rsidR="00AF31BF" w:rsidRPr="00402CB7" w14:paraId="780C40E4" w14:textId="77777777" w:rsidTr="00AF31BF">
        <w:trPr>
          <w:trHeight w:val="375"/>
          <w:jc w:val="center"/>
        </w:trPr>
        <w:tc>
          <w:tcPr>
            <w:tcW w:w="1560" w:type="dxa"/>
            <w:vMerge w:val="restart"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000000" w:fill="FFFFFF"/>
            <w:noWrap/>
            <w:vAlign w:val="center"/>
            <w:hideMark/>
          </w:tcPr>
          <w:p w14:paraId="484BE3B9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ample case</w:t>
            </w:r>
          </w:p>
        </w:tc>
        <w:tc>
          <w:tcPr>
            <w:tcW w:w="3720" w:type="dxa"/>
            <w:gridSpan w:val="3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226C1117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WHO</w:t>
            </w:r>
          </w:p>
        </w:tc>
        <w:tc>
          <w:tcPr>
            <w:tcW w:w="3720" w:type="dxa"/>
            <w:gridSpan w:val="3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26D873E0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QIAGEN</w:t>
            </w:r>
          </w:p>
        </w:tc>
        <w:tc>
          <w:tcPr>
            <w:tcW w:w="1240" w:type="dxa"/>
            <w:vMerge w:val="restart"/>
            <w:tcBorders>
              <w:top w:val="single" w:sz="8" w:space="0" w:color="auto"/>
              <w:left w:val="single" w:sz="4" w:space="0" w:color="auto"/>
              <w:bottom w:val="single" w:sz="8" w:space="0" w:color="000000"/>
              <w:right w:val="nil"/>
            </w:tcBorders>
            <w:shd w:val="clear" w:color="000000" w:fill="FFFFFF"/>
            <w:noWrap/>
            <w:vAlign w:val="center"/>
            <w:hideMark/>
          </w:tcPr>
          <w:p w14:paraId="58E22E04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Variants</w:t>
            </w:r>
          </w:p>
        </w:tc>
      </w:tr>
      <w:tr w:rsidR="00AF31BF" w:rsidRPr="00402CB7" w14:paraId="672EAD1E" w14:textId="77777777" w:rsidTr="00AF31BF">
        <w:trPr>
          <w:trHeight w:val="390"/>
          <w:jc w:val="center"/>
        </w:trPr>
        <w:tc>
          <w:tcPr>
            <w:tcW w:w="1560" w:type="dxa"/>
            <w:vMerge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09226B2F" w14:textId="77777777" w:rsidR="00AF31BF" w:rsidRPr="00402CB7" w:rsidRDefault="00AF31BF" w:rsidP="00AF31BF">
            <w:pPr>
              <w:widowControl/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3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0876A366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>E</w:t>
            </w:r>
          </w:p>
        </w:tc>
        <w:tc>
          <w:tcPr>
            <w:tcW w:w="109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4A6731CF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02CB7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>RdRp</w:t>
            </w:r>
            <w:proofErr w:type="spellEnd"/>
          </w:p>
        </w:tc>
        <w:tc>
          <w:tcPr>
            <w:tcW w:w="168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3EE9D0D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>RNase P</w:t>
            </w:r>
          </w:p>
        </w:tc>
        <w:tc>
          <w:tcPr>
            <w:tcW w:w="97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240BE72C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>N</w:t>
            </w: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97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77B048BD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>E</w:t>
            </w:r>
          </w:p>
        </w:tc>
        <w:tc>
          <w:tcPr>
            <w:tcW w:w="176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40E37EFC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>RNase P</w:t>
            </w:r>
          </w:p>
        </w:tc>
        <w:tc>
          <w:tcPr>
            <w:tcW w:w="1240" w:type="dxa"/>
            <w:vMerge/>
            <w:tcBorders>
              <w:top w:val="single" w:sz="8" w:space="0" w:color="auto"/>
              <w:left w:val="single" w:sz="4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728B5AFE" w14:textId="77777777" w:rsidR="00AF31BF" w:rsidRPr="00402CB7" w:rsidRDefault="00AF31BF" w:rsidP="00AF31BF">
            <w:pPr>
              <w:widowControl/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AF31BF" w:rsidRPr="00402CB7" w14:paraId="7930E259" w14:textId="77777777" w:rsidTr="00AF31BF">
        <w:trPr>
          <w:trHeight w:val="300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4B45901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5C72D91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2.19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52BE1FB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2.08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F89068A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3.34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6CCCA5A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1.65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97BBFF5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1.84</w:t>
            </w:r>
          </w:p>
        </w:tc>
        <w:tc>
          <w:tcPr>
            <w:tcW w:w="1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B7FC4A3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2.72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FA7889E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lpha</w:t>
            </w:r>
          </w:p>
        </w:tc>
      </w:tr>
      <w:tr w:rsidR="00AF31BF" w:rsidRPr="00402CB7" w14:paraId="2026BF6E" w14:textId="77777777" w:rsidTr="00AF31BF">
        <w:trPr>
          <w:trHeight w:val="300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3685F13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61447BA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5.66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3106CA8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5.83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8254ACF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4.68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9B3E8F9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5.29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5FD8961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5.52</w:t>
            </w:r>
          </w:p>
        </w:tc>
        <w:tc>
          <w:tcPr>
            <w:tcW w:w="1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A8BF786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3.98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6A3ACBE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lpha</w:t>
            </w:r>
          </w:p>
        </w:tc>
      </w:tr>
      <w:tr w:rsidR="00AF31BF" w:rsidRPr="00402CB7" w14:paraId="55E5DC05" w14:textId="77777777" w:rsidTr="00AF31BF">
        <w:trPr>
          <w:trHeight w:val="300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98AA09A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63FEBEB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6.60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D4A6425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6.82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9F0CE1D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3.63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61FECF4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6.04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1D20BE1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6.06</w:t>
            </w:r>
          </w:p>
        </w:tc>
        <w:tc>
          <w:tcPr>
            <w:tcW w:w="1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21E9C44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2.91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B5DBB42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lpha</w:t>
            </w:r>
          </w:p>
        </w:tc>
      </w:tr>
      <w:tr w:rsidR="00AF31BF" w:rsidRPr="00402CB7" w14:paraId="67E0E808" w14:textId="77777777" w:rsidTr="00AF31BF">
        <w:trPr>
          <w:trHeight w:val="300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E368E32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DFA00F6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6.50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B03AD51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6.72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71CCF00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5.80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73DECEB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6.46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DB6DCDF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6.40</w:t>
            </w:r>
          </w:p>
        </w:tc>
        <w:tc>
          <w:tcPr>
            <w:tcW w:w="1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B442742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5.09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0A2FD6B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lpha</w:t>
            </w:r>
          </w:p>
        </w:tc>
      </w:tr>
      <w:tr w:rsidR="00AF31BF" w:rsidRPr="00402CB7" w14:paraId="61B3C83F" w14:textId="77777777" w:rsidTr="00AF31BF">
        <w:trPr>
          <w:trHeight w:val="300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A3265E8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5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A7C3772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8.03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A67D2CD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.95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C0ED9C5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5.89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0C4FF22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.70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07C8768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.66</w:t>
            </w:r>
          </w:p>
        </w:tc>
        <w:tc>
          <w:tcPr>
            <w:tcW w:w="1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4636246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5.32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3BDC177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lpha</w:t>
            </w:r>
          </w:p>
        </w:tc>
      </w:tr>
      <w:tr w:rsidR="00AF31BF" w:rsidRPr="00402CB7" w14:paraId="1BF63021" w14:textId="77777777" w:rsidTr="00AF31BF">
        <w:trPr>
          <w:trHeight w:val="300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91606CE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6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D0FF895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.44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8C04D9D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.61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46E3FA7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6.55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48CA550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.29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2AEB805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.20</w:t>
            </w:r>
          </w:p>
        </w:tc>
        <w:tc>
          <w:tcPr>
            <w:tcW w:w="1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3D65602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6.40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0AE5B6C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lpha</w:t>
            </w:r>
          </w:p>
        </w:tc>
      </w:tr>
      <w:tr w:rsidR="00AF31BF" w:rsidRPr="00402CB7" w14:paraId="1F0A5AB4" w14:textId="77777777" w:rsidTr="00AF31BF">
        <w:trPr>
          <w:trHeight w:val="300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EA1190F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7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54B41B3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.93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3241D10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.90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B7BA8A9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4.92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2021790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.32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54EDAAF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.73</w:t>
            </w:r>
          </w:p>
        </w:tc>
        <w:tc>
          <w:tcPr>
            <w:tcW w:w="1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D2850A7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4.79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EAAF1C8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lpha</w:t>
            </w:r>
          </w:p>
        </w:tc>
      </w:tr>
      <w:tr w:rsidR="00AF31BF" w:rsidRPr="00402CB7" w14:paraId="03B8FF6B" w14:textId="77777777" w:rsidTr="00AF31BF">
        <w:trPr>
          <w:trHeight w:val="300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B466515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8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6A0D197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.52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295442D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.69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36566A4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5.76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41F5175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.46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084D1F7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.32</w:t>
            </w:r>
          </w:p>
        </w:tc>
        <w:tc>
          <w:tcPr>
            <w:tcW w:w="1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277D01D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5.97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977CB23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lpha</w:t>
            </w:r>
          </w:p>
        </w:tc>
      </w:tr>
      <w:tr w:rsidR="00AF31BF" w:rsidRPr="00402CB7" w14:paraId="09D52619" w14:textId="77777777" w:rsidTr="00AF31BF">
        <w:trPr>
          <w:trHeight w:val="300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B2B6F87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9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C628F11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.90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C177749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.76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B480BF3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8.15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5FF60C9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.50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130F45B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.51</w:t>
            </w:r>
          </w:p>
        </w:tc>
        <w:tc>
          <w:tcPr>
            <w:tcW w:w="1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E1B3248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7.63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464CB39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lpha</w:t>
            </w:r>
          </w:p>
        </w:tc>
      </w:tr>
      <w:tr w:rsidR="00AF31BF" w:rsidRPr="00402CB7" w14:paraId="2780F833" w14:textId="77777777" w:rsidTr="00AF31BF">
        <w:trPr>
          <w:trHeight w:val="300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1233F22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0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039E214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.65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7A2F43A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.87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180428B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6.14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085906F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.58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F02C62C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.55</w:t>
            </w:r>
          </w:p>
        </w:tc>
        <w:tc>
          <w:tcPr>
            <w:tcW w:w="1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8794347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5.33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F16C498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lpha</w:t>
            </w:r>
          </w:p>
        </w:tc>
      </w:tr>
      <w:tr w:rsidR="00AF31BF" w:rsidRPr="00402CB7" w14:paraId="7566302B" w14:textId="77777777" w:rsidTr="00AF31BF">
        <w:trPr>
          <w:trHeight w:val="300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9BE9578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1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F78E75F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.38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C510BFE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.42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C45D900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7.39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EA2CB03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.72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6530F3A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.30</w:t>
            </w:r>
          </w:p>
        </w:tc>
        <w:tc>
          <w:tcPr>
            <w:tcW w:w="1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B7BF571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6.67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D83D3EE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lpha</w:t>
            </w:r>
          </w:p>
        </w:tc>
      </w:tr>
      <w:tr w:rsidR="00AF31BF" w:rsidRPr="00402CB7" w14:paraId="0A05D976" w14:textId="77777777" w:rsidTr="00AF31BF">
        <w:trPr>
          <w:trHeight w:val="300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C52D23C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2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058484D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.43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5DA793B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.69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9699C4E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4.45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39E4E4D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.07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B2EC473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.41</w:t>
            </w:r>
          </w:p>
        </w:tc>
        <w:tc>
          <w:tcPr>
            <w:tcW w:w="1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C335FDE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3.71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9F1BDA9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lpha</w:t>
            </w:r>
          </w:p>
        </w:tc>
      </w:tr>
      <w:tr w:rsidR="00AF31BF" w:rsidRPr="00402CB7" w14:paraId="4DAAE86A" w14:textId="77777777" w:rsidTr="00AF31BF">
        <w:trPr>
          <w:trHeight w:val="300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D7427E9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3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C2BD749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.97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8EEC37F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1.01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ACE868C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5.94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00C9787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.28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E1DFABF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.86</w:t>
            </w:r>
          </w:p>
        </w:tc>
        <w:tc>
          <w:tcPr>
            <w:tcW w:w="1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F295005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5.22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EEFB976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lpha</w:t>
            </w:r>
          </w:p>
        </w:tc>
      </w:tr>
      <w:tr w:rsidR="00AF31BF" w:rsidRPr="00402CB7" w14:paraId="6ECFDDBE" w14:textId="77777777" w:rsidTr="00AF31BF">
        <w:trPr>
          <w:trHeight w:val="300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0A310C9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4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AC7C688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.96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D18559A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.93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998DB14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9.97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819317B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.59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98C23C3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.74</w:t>
            </w:r>
          </w:p>
        </w:tc>
        <w:tc>
          <w:tcPr>
            <w:tcW w:w="1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044AEC7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9.76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5F1F850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lpha</w:t>
            </w:r>
          </w:p>
        </w:tc>
      </w:tr>
      <w:tr w:rsidR="00AF31BF" w:rsidRPr="00402CB7" w14:paraId="4564516A" w14:textId="77777777" w:rsidTr="00AF31BF">
        <w:trPr>
          <w:trHeight w:val="300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77AA335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5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6D3F25B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.94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C057F8D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.93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9FB0CAE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8.33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F223B7C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.59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F5100CE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.66</w:t>
            </w:r>
          </w:p>
        </w:tc>
        <w:tc>
          <w:tcPr>
            <w:tcW w:w="1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198A2F2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7.53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7AFFC06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lpha</w:t>
            </w:r>
          </w:p>
        </w:tc>
      </w:tr>
      <w:tr w:rsidR="00AF31BF" w:rsidRPr="00402CB7" w14:paraId="1E9B8DC1" w14:textId="77777777" w:rsidTr="00AF31BF">
        <w:trPr>
          <w:trHeight w:val="300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494242E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6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23CB5EE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1.88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E1C2E4C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1.77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A28F458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6.38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032D2E7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.62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8D19002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.86</w:t>
            </w:r>
          </w:p>
        </w:tc>
        <w:tc>
          <w:tcPr>
            <w:tcW w:w="1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A8E5705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5.10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1AD40CB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lpha</w:t>
            </w:r>
          </w:p>
        </w:tc>
      </w:tr>
      <w:tr w:rsidR="00AF31BF" w:rsidRPr="00402CB7" w14:paraId="0FE7AEBE" w14:textId="77777777" w:rsidTr="00AF31BF">
        <w:trPr>
          <w:trHeight w:val="300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099EF11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C7543BB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.87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9B42DA1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.88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0476B62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7.64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EEF45AD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.62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C50C4BA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.66</w:t>
            </w:r>
          </w:p>
        </w:tc>
        <w:tc>
          <w:tcPr>
            <w:tcW w:w="1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1980D55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6.93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1442FB9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lpha</w:t>
            </w:r>
          </w:p>
        </w:tc>
      </w:tr>
      <w:tr w:rsidR="00AF31BF" w:rsidRPr="00402CB7" w14:paraId="02349994" w14:textId="77777777" w:rsidTr="00AF31BF">
        <w:trPr>
          <w:trHeight w:val="300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6275D08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8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F28C39C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.96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9E5315C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.89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8A3494D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7.02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B3FCF42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.66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9FF1157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.76</w:t>
            </w:r>
          </w:p>
        </w:tc>
        <w:tc>
          <w:tcPr>
            <w:tcW w:w="1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948DB8C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6.52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B1B5264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lpha</w:t>
            </w:r>
          </w:p>
        </w:tc>
      </w:tr>
      <w:tr w:rsidR="00AF31BF" w:rsidRPr="00402CB7" w14:paraId="5FA38775" w14:textId="77777777" w:rsidTr="00AF31BF">
        <w:trPr>
          <w:trHeight w:val="300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6F46EAD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A46A742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1.51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38B7999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1.59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8C4CEA0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5.73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137CD7B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.96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4D2BD2D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1.27</w:t>
            </w:r>
          </w:p>
        </w:tc>
        <w:tc>
          <w:tcPr>
            <w:tcW w:w="1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3B04ADA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5.16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D346F6C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lpha</w:t>
            </w:r>
          </w:p>
        </w:tc>
      </w:tr>
      <w:tr w:rsidR="00AF31BF" w:rsidRPr="00402CB7" w14:paraId="61FAF276" w14:textId="77777777" w:rsidTr="00AF31BF">
        <w:trPr>
          <w:trHeight w:val="300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F906BD9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2861D3B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1.44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E1C1927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1.58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6FDDA44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5.73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3AB3F3E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1.05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BA5ED84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1.08</w:t>
            </w:r>
          </w:p>
        </w:tc>
        <w:tc>
          <w:tcPr>
            <w:tcW w:w="1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7959914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5.23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11E499D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lpha</w:t>
            </w:r>
          </w:p>
        </w:tc>
      </w:tr>
      <w:tr w:rsidR="00AF31BF" w:rsidRPr="00402CB7" w14:paraId="2A108313" w14:textId="77777777" w:rsidTr="00AF31BF">
        <w:trPr>
          <w:trHeight w:val="300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3347E51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1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FDEE761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1.40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55F5B1D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1.57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6375070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5.98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315978D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1.06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E63E546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1.26</w:t>
            </w:r>
          </w:p>
        </w:tc>
        <w:tc>
          <w:tcPr>
            <w:tcW w:w="1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95F7B3B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6.02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F07673F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lpha</w:t>
            </w:r>
          </w:p>
        </w:tc>
      </w:tr>
      <w:tr w:rsidR="00AF31BF" w:rsidRPr="00402CB7" w14:paraId="3287162E" w14:textId="77777777" w:rsidTr="00AF31BF">
        <w:trPr>
          <w:trHeight w:val="300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68149AA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2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8F3EFD3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2.44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1444F2B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2.41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49DCC1C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7.32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4AC1D73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1.63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9F28A7F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2.29</w:t>
            </w:r>
          </w:p>
        </w:tc>
        <w:tc>
          <w:tcPr>
            <w:tcW w:w="1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8B817CB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6.43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975AD52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lpha</w:t>
            </w:r>
          </w:p>
        </w:tc>
      </w:tr>
      <w:tr w:rsidR="00AF31BF" w:rsidRPr="00402CB7" w14:paraId="588EEEAD" w14:textId="77777777" w:rsidTr="00AF31BF">
        <w:trPr>
          <w:trHeight w:val="300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36AB210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3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F3DD100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2.83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187C7E3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2.82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10C35F9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7.12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C7F3127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2.35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68D78A4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2.42</w:t>
            </w:r>
          </w:p>
        </w:tc>
        <w:tc>
          <w:tcPr>
            <w:tcW w:w="1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C59F7DB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6.60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28662F3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lpha</w:t>
            </w:r>
          </w:p>
        </w:tc>
      </w:tr>
      <w:tr w:rsidR="00AF31BF" w:rsidRPr="00402CB7" w14:paraId="6EFF8CC3" w14:textId="77777777" w:rsidTr="00AF31BF">
        <w:trPr>
          <w:trHeight w:val="300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E6739FC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4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9288244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3.03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21A3F27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2.75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3F5637B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5.04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7F634E3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2.38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B57B2B7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2.85</w:t>
            </w:r>
          </w:p>
        </w:tc>
        <w:tc>
          <w:tcPr>
            <w:tcW w:w="1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E7016E8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4.57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D2BA902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lpha</w:t>
            </w:r>
          </w:p>
        </w:tc>
      </w:tr>
      <w:tr w:rsidR="00AF31BF" w:rsidRPr="00402CB7" w14:paraId="5E0D4701" w14:textId="77777777" w:rsidTr="00AF31BF">
        <w:trPr>
          <w:trHeight w:val="300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CC80947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5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118CD20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3.95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F82006B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4.08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956E0C4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6.41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4F980A8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3.03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2C966C3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3.74</w:t>
            </w:r>
          </w:p>
        </w:tc>
        <w:tc>
          <w:tcPr>
            <w:tcW w:w="1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378321A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5.02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526D6DB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lpha</w:t>
            </w:r>
          </w:p>
        </w:tc>
      </w:tr>
      <w:tr w:rsidR="00AF31BF" w:rsidRPr="00402CB7" w14:paraId="5BE21C7F" w14:textId="77777777" w:rsidTr="00AF31BF">
        <w:trPr>
          <w:trHeight w:val="300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E69DB16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6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E06C024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5.16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4062D85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5.11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C0D3EAD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5.75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32A5A41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4.94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AD51634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5.04</w:t>
            </w:r>
          </w:p>
        </w:tc>
        <w:tc>
          <w:tcPr>
            <w:tcW w:w="1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BC19146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4.54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BEF06BC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lpha</w:t>
            </w:r>
          </w:p>
        </w:tc>
      </w:tr>
      <w:tr w:rsidR="00AF31BF" w:rsidRPr="00402CB7" w14:paraId="0657763F" w14:textId="77777777" w:rsidTr="00AF31BF">
        <w:trPr>
          <w:trHeight w:val="300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C6C0D28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7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84162EB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6.23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F7C8B5D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6.13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7FB5F41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7.79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1820CD1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5.67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5327D5A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5.98</w:t>
            </w:r>
          </w:p>
        </w:tc>
        <w:tc>
          <w:tcPr>
            <w:tcW w:w="1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CFFADDA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7.28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7BD5AF7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lpha</w:t>
            </w:r>
          </w:p>
        </w:tc>
      </w:tr>
      <w:tr w:rsidR="00AF31BF" w:rsidRPr="00402CB7" w14:paraId="46B0265A" w14:textId="77777777" w:rsidTr="00AF31BF">
        <w:trPr>
          <w:trHeight w:val="300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460116C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8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4894176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6.94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0A134EB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7.12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377E82C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5.87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A12C0CB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6.04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C7AF94C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6.61</w:t>
            </w:r>
          </w:p>
        </w:tc>
        <w:tc>
          <w:tcPr>
            <w:tcW w:w="1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4BAB25F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5.89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959D794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lpha</w:t>
            </w:r>
          </w:p>
        </w:tc>
      </w:tr>
      <w:tr w:rsidR="00AF31BF" w:rsidRPr="00402CB7" w14:paraId="3696F249" w14:textId="77777777" w:rsidTr="00AF31BF">
        <w:trPr>
          <w:trHeight w:val="300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EBC1F83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9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211D61B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7.21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14FAAD7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7.52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859DC90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6.65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A6F4DB7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6.75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B05314F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6.94</w:t>
            </w:r>
          </w:p>
        </w:tc>
        <w:tc>
          <w:tcPr>
            <w:tcW w:w="1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14176A5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5.82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77174B4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lpha</w:t>
            </w:r>
          </w:p>
        </w:tc>
      </w:tr>
      <w:tr w:rsidR="00AF31BF" w:rsidRPr="00402CB7" w14:paraId="68BE5D1B" w14:textId="77777777" w:rsidTr="00AF31BF">
        <w:trPr>
          <w:trHeight w:val="300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7D9ACA4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0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4C0EC6A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2.34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83A7A60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2.61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6755C83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6.33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F6AEACE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1.51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3BE92D0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2.36</w:t>
            </w:r>
          </w:p>
        </w:tc>
        <w:tc>
          <w:tcPr>
            <w:tcW w:w="1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1131553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6.36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425C9DF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lpha</w:t>
            </w:r>
          </w:p>
        </w:tc>
      </w:tr>
      <w:tr w:rsidR="00AF31BF" w:rsidRPr="00402CB7" w14:paraId="6BB46A81" w14:textId="77777777" w:rsidTr="00AF31BF">
        <w:trPr>
          <w:trHeight w:val="300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A06C0A1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1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018C8F1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6.60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1E180F7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4.82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31D8581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6.23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E9796C8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2.59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880464F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6.37</w:t>
            </w:r>
          </w:p>
        </w:tc>
        <w:tc>
          <w:tcPr>
            <w:tcW w:w="1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C15FB65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5.74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25A4275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lpha</w:t>
            </w:r>
          </w:p>
        </w:tc>
      </w:tr>
      <w:tr w:rsidR="00AF31BF" w:rsidRPr="00402CB7" w14:paraId="72214E6B" w14:textId="77777777" w:rsidTr="00AF31BF">
        <w:trPr>
          <w:trHeight w:val="300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366B534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2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6423361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9.21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4B9DF84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7.51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9C0852C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6.57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9C1C7FF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5.14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A224167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9.02</w:t>
            </w:r>
          </w:p>
        </w:tc>
        <w:tc>
          <w:tcPr>
            <w:tcW w:w="1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F33D5FF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5.40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2A57FB7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lpha</w:t>
            </w:r>
          </w:p>
        </w:tc>
      </w:tr>
      <w:tr w:rsidR="00AF31BF" w:rsidRPr="00402CB7" w14:paraId="36007006" w14:textId="77777777" w:rsidTr="00AF31BF">
        <w:trPr>
          <w:trHeight w:val="300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2CA4EE5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3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6414996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2.72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1B0C148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9.87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4F3C411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7.57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6B5A301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7.16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13B4D9B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2.09</w:t>
            </w:r>
          </w:p>
        </w:tc>
        <w:tc>
          <w:tcPr>
            <w:tcW w:w="1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B1D110B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6.29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523B5C1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lpha</w:t>
            </w:r>
          </w:p>
        </w:tc>
      </w:tr>
      <w:tr w:rsidR="00AF31BF" w:rsidRPr="00402CB7" w14:paraId="5742B057" w14:textId="77777777" w:rsidTr="00AF31BF">
        <w:trPr>
          <w:trHeight w:val="300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9D677E3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4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3C213E9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3.99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782A053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2.30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94D38FD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7.73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2901B86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9.06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D7CC6CF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3.34</w:t>
            </w:r>
          </w:p>
        </w:tc>
        <w:tc>
          <w:tcPr>
            <w:tcW w:w="1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6E3D8F4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7.10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E06D5BE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lpha</w:t>
            </w:r>
          </w:p>
        </w:tc>
      </w:tr>
      <w:tr w:rsidR="00AF31BF" w:rsidRPr="00402CB7" w14:paraId="245FD53E" w14:textId="77777777" w:rsidTr="00AF31BF">
        <w:trPr>
          <w:trHeight w:val="300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473DD09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5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BF37D88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5.99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723AD63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3.66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EBF86C8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7.12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4A27C00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0.38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87BE191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3.33</w:t>
            </w:r>
          </w:p>
        </w:tc>
        <w:tc>
          <w:tcPr>
            <w:tcW w:w="1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3896227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6.43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88729EA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lpha</w:t>
            </w:r>
          </w:p>
        </w:tc>
      </w:tr>
      <w:tr w:rsidR="00AF31BF" w:rsidRPr="00402CB7" w14:paraId="12CCCC45" w14:textId="77777777" w:rsidTr="00AF31BF">
        <w:trPr>
          <w:trHeight w:val="300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B848032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6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536BB61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1.14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FBF6170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.50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C09E06C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5.88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1F38E2A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6.76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7A1AFB6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.91</w:t>
            </w:r>
          </w:p>
        </w:tc>
        <w:tc>
          <w:tcPr>
            <w:tcW w:w="1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0DE936A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5.85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5CA091F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lpha</w:t>
            </w:r>
          </w:p>
        </w:tc>
      </w:tr>
      <w:tr w:rsidR="00AF31BF" w:rsidRPr="00402CB7" w14:paraId="7FBD9530" w14:textId="77777777" w:rsidTr="00AF31BF">
        <w:trPr>
          <w:trHeight w:val="300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5C53D05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7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AC2CD60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7.54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E4D8635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7.40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F229125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4.67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C2715E0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6.93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27F1F9E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7.57</w:t>
            </w:r>
          </w:p>
        </w:tc>
        <w:tc>
          <w:tcPr>
            <w:tcW w:w="1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1ECEA28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3.97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8DFE0BD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lpha</w:t>
            </w:r>
          </w:p>
        </w:tc>
      </w:tr>
      <w:tr w:rsidR="00AF31BF" w:rsidRPr="00402CB7" w14:paraId="5855AFE9" w14:textId="77777777" w:rsidTr="00AF31BF">
        <w:trPr>
          <w:trHeight w:val="300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7114D2C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8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DCA58D7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1.77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6BF115D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2.76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B09EDC8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5.95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6F3F90F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1.11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8A68166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1.19</w:t>
            </w:r>
          </w:p>
        </w:tc>
        <w:tc>
          <w:tcPr>
            <w:tcW w:w="1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6BF14CD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6.13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B8DC1EF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lpha</w:t>
            </w:r>
          </w:p>
        </w:tc>
      </w:tr>
      <w:tr w:rsidR="00AF31BF" w:rsidRPr="00402CB7" w14:paraId="052F8FFB" w14:textId="77777777" w:rsidTr="00AF31BF">
        <w:trPr>
          <w:trHeight w:val="300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A4A5F6C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lastRenderedPageBreak/>
              <w:t>39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23BB403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2.01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775A1A6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1.03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6C70684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4.30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C51CC0B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.69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90DB6E2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1.52</w:t>
            </w:r>
          </w:p>
        </w:tc>
        <w:tc>
          <w:tcPr>
            <w:tcW w:w="1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E2DE3BB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3.16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186386E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lpha</w:t>
            </w:r>
          </w:p>
        </w:tc>
      </w:tr>
      <w:tr w:rsidR="00AF31BF" w:rsidRPr="00402CB7" w14:paraId="430FDC14" w14:textId="77777777" w:rsidTr="00AF31BF">
        <w:trPr>
          <w:trHeight w:val="300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CB3569F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0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70EBB59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5.24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B3617E7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4.14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53FD934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8.51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D7C631A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.76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7F2B3AA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4.68</w:t>
            </w:r>
          </w:p>
        </w:tc>
        <w:tc>
          <w:tcPr>
            <w:tcW w:w="1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4E344B7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7.84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DD01704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lpha</w:t>
            </w:r>
          </w:p>
        </w:tc>
      </w:tr>
      <w:tr w:rsidR="00AF31BF" w:rsidRPr="00402CB7" w14:paraId="6464EEEB" w14:textId="77777777" w:rsidTr="00AF31BF">
        <w:trPr>
          <w:trHeight w:val="300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27ACD1F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1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C1C00A4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8.28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951805F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7.21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6B6B2D2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8.13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9F71B39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3.84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7DC3A23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7.84</w:t>
            </w:r>
          </w:p>
        </w:tc>
        <w:tc>
          <w:tcPr>
            <w:tcW w:w="1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6AF4826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7.41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D6FC854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lpha</w:t>
            </w:r>
          </w:p>
        </w:tc>
      </w:tr>
      <w:tr w:rsidR="00AF31BF" w:rsidRPr="00402CB7" w14:paraId="648F3CF2" w14:textId="77777777" w:rsidTr="00AF31BF">
        <w:trPr>
          <w:trHeight w:val="300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F2E9440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2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8FA1DCA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0.17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E558D3F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9.56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31892F0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7.53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0C9CE23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6.15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8F60375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0.60</w:t>
            </w:r>
          </w:p>
        </w:tc>
        <w:tc>
          <w:tcPr>
            <w:tcW w:w="1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0EF8B2D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6.75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0BB17DC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lpha</w:t>
            </w:r>
          </w:p>
        </w:tc>
      </w:tr>
      <w:tr w:rsidR="00AF31BF" w:rsidRPr="00402CB7" w14:paraId="7C5155F2" w14:textId="77777777" w:rsidTr="00AF31BF">
        <w:trPr>
          <w:trHeight w:val="300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621EA93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3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E31015D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1.60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90E1F34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0.49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DD0069A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6.43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09A0D66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6.76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100D885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1.82</w:t>
            </w:r>
          </w:p>
        </w:tc>
        <w:tc>
          <w:tcPr>
            <w:tcW w:w="1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87F57AF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6.10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853A798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lpha</w:t>
            </w:r>
          </w:p>
        </w:tc>
      </w:tr>
      <w:tr w:rsidR="00AF31BF" w:rsidRPr="00402CB7" w14:paraId="61532899" w14:textId="77777777" w:rsidTr="00AF31BF">
        <w:trPr>
          <w:trHeight w:val="300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75B1C0D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4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D4FF15E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2.33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EEB8A66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1.54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D295070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9.40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4FF82F3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8.11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94F68D6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2.37</w:t>
            </w:r>
          </w:p>
        </w:tc>
        <w:tc>
          <w:tcPr>
            <w:tcW w:w="1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675BB4C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8.94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D9F3F7A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lpha</w:t>
            </w:r>
          </w:p>
        </w:tc>
      </w:tr>
      <w:tr w:rsidR="00AF31BF" w:rsidRPr="00402CB7" w14:paraId="40BE4179" w14:textId="77777777" w:rsidTr="00AF31BF">
        <w:trPr>
          <w:trHeight w:val="300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E496A65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5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1838559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1.52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D9F8D4F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.65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CFCF1C8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7.30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ED45695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.70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30A4C33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1.36</w:t>
            </w:r>
          </w:p>
        </w:tc>
        <w:tc>
          <w:tcPr>
            <w:tcW w:w="1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D1A1199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6.22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C2208F3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lpha</w:t>
            </w:r>
          </w:p>
        </w:tc>
      </w:tr>
      <w:tr w:rsidR="00AF31BF" w:rsidRPr="00402CB7" w14:paraId="4AA852D1" w14:textId="77777777" w:rsidTr="00AF31BF">
        <w:trPr>
          <w:trHeight w:val="300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DE287B6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6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67D3944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7.92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D0AD1FA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5.84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326295B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7.18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A0D511E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3.78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BEDA332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7.32</w:t>
            </w:r>
          </w:p>
        </w:tc>
        <w:tc>
          <w:tcPr>
            <w:tcW w:w="1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69A90F3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6.96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2B7A7AC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lpha</w:t>
            </w:r>
          </w:p>
        </w:tc>
      </w:tr>
      <w:tr w:rsidR="00AF31BF" w:rsidRPr="00402CB7" w14:paraId="46B143BE" w14:textId="77777777" w:rsidTr="00AF31BF">
        <w:trPr>
          <w:trHeight w:val="300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67DF3E4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7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902551C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0.59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987E080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8.16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CBC535C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6.93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FD6C77E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6.33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DAFE2CD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0.50</w:t>
            </w:r>
          </w:p>
        </w:tc>
        <w:tc>
          <w:tcPr>
            <w:tcW w:w="1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F9C8487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6.17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294EF69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lpha</w:t>
            </w:r>
          </w:p>
        </w:tc>
      </w:tr>
      <w:tr w:rsidR="00AF31BF" w:rsidRPr="00402CB7" w14:paraId="0F96825A" w14:textId="77777777" w:rsidTr="00AF31BF">
        <w:trPr>
          <w:trHeight w:val="300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980BD7F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8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AF27312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3.89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23573BF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0.10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7A64A1E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6.90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17631AB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8.72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E5C65FC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3.67</w:t>
            </w:r>
          </w:p>
        </w:tc>
        <w:tc>
          <w:tcPr>
            <w:tcW w:w="1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9C12780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6.68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21520C2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lpha</w:t>
            </w:r>
          </w:p>
        </w:tc>
      </w:tr>
      <w:tr w:rsidR="00AF31BF" w:rsidRPr="00402CB7" w14:paraId="673C63BC" w14:textId="77777777" w:rsidTr="00AF31BF">
        <w:trPr>
          <w:trHeight w:val="300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C13824D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9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37A8204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2.90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DDA9636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0.11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5C18FC0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8.47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DB49596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8.93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3DB775C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2.04</w:t>
            </w:r>
          </w:p>
        </w:tc>
        <w:tc>
          <w:tcPr>
            <w:tcW w:w="1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57EAC10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8.16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79B98A9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lpha</w:t>
            </w:r>
          </w:p>
        </w:tc>
      </w:tr>
      <w:tr w:rsidR="00AF31BF" w:rsidRPr="00402CB7" w14:paraId="481F6977" w14:textId="77777777" w:rsidTr="00AF31BF">
        <w:trPr>
          <w:trHeight w:val="300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2CB030F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50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1410F2C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5.89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7EFD1B8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4.31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64D454E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9.60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D68836D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1.51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D86A805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5.55</w:t>
            </w:r>
          </w:p>
        </w:tc>
        <w:tc>
          <w:tcPr>
            <w:tcW w:w="1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1E87CDD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8.55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F0B1B33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lpha</w:t>
            </w:r>
          </w:p>
        </w:tc>
      </w:tr>
      <w:tr w:rsidR="00AF31BF" w:rsidRPr="00402CB7" w14:paraId="4D25C20E" w14:textId="77777777" w:rsidTr="00AF31BF">
        <w:trPr>
          <w:trHeight w:val="300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81DD052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51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ACDCEAE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1.69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47EAA79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9.02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A5EC5CF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6.68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0D79EF2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5.64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AF9706D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9.95</w:t>
            </w:r>
          </w:p>
        </w:tc>
        <w:tc>
          <w:tcPr>
            <w:tcW w:w="1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E5AB627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6.26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90AC49F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lpha</w:t>
            </w:r>
          </w:p>
        </w:tc>
      </w:tr>
      <w:tr w:rsidR="00AF31BF" w:rsidRPr="00402CB7" w14:paraId="0E3A8899" w14:textId="77777777" w:rsidTr="00AF31BF">
        <w:trPr>
          <w:trHeight w:val="300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C927910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52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A3B3CD1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3.28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D990E3F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2.25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3C44513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6.92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B9AE0F6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8.50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FB52F41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3.82</w:t>
            </w:r>
          </w:p>
        </w:tc>
        <w:tc>
          <w:tcPr>
            <w:tcW w:w="1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4E2D469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6.40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CFBAD76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lpha</w:t>
            </w:r>
          </w:p>
        </w:tc>
      </w:tr>
      <w:tr w:rsidR="00AF31BF" w:rsidRPr="00402CB7" w14:paraId="6BA958B2" w14:textId="77777777" w:rsidTr="00AF31BF">
        <w:trPr>
          <w:trHeight w:val="300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6970B74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53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B9F51FC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1.74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A18F94D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1.54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B20E720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6.95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84F7C88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8.07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C69594E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3.10</w:t>
            </w:r>
          </w:p>
        </w:tc>
        <w:tc>
          <w:tcPr>
            <w:tcW w:w="1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093CE65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5.74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161AFFE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lpha</w:t>
            </w:r>
          </w:p>
        </w:tc>
      </w:tr>
      <w:tr w:rsidR="00AF31BF" w:rsidRPr="00402CB7" w14:paraId="6828DEAD" w14:textId="77777777" w:rsidTr="00AF31BF">
        <w:trPr>
          <w:trHeight w:val="300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ABC920F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54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F3C2AC9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6.06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24212A0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5.91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BD1410C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4.39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5B91052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3.95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7B40503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5.79</w:t>
            </w:r>
          </w:p>
        </w:tc>
        <w:tc>
          <w:tcPr>
            <w:tcW w:w="1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0311B3C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3.81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6EE89C9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lpha</w:t>
            </w:r>
          </w:p>
        </w:tc>
      </w:tr>
      <w:tr w:rsidR="00AF31BF" w:rsidRPr="00402CB7" w14:paraId="729B89D1" w14:textId="77777777" w:rsidTr="00AF31BF">
        <w:trPr>
          <w:trHeight w:val="300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2F379F4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55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19A36B8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8.42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43209B7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8.27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EAB65EF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8.74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0723B00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6.31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94E12D1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8.37</w:t>
            </w:r>
          </w:p>
        </w:tc>
        <w:tc>
          <w:tcPr>
            <w:tcW w:w="1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334AF07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8.29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72B48FB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lpha</w:t>
            </w:r>
          </w:p>
        </w:tc>
      </w:tr>
      <w:tr w:rsidR="00AF31BF" w:rsidRPr="00402CB7" w14:paraId="23D46DEC" w14:textId="77777777" w:rsidTr="00AF31BF">
        <w:trPr>
          <w:trHeight w:val="300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4031674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56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5813FFA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1.11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A801983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0.42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F5F7934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6.60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CB985B9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8.74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44BEF24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0.60</w:t>
            </w:r>
          </w:p>
        </w:tc>
        <w:tc>
          <w:tcPr>
            <w:tcW w:w="1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021DEE3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6.17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E70AE1D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lpha</w:t>
            </w:r>
          </w:p>
        </w:tc>
      </w:tr>
      <w:tr w:rsidR="00AF31BF" w:rsidRPr="00402CB7" w14:paraId="56648E4D" w14:textId="77777777" w:rsidTr="00AF31BF">
        <w:trPr>
          <w:trHeight w:val="300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789B2FB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57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8A3FC28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3.04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60D747A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2.33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D3A6660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6.26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4766D08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0.84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E41A500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2.40</w:t>
            </w:r>
          </w:p>
        </w:tc>
        <w:tc>
          <w:tcPr>
            <w:tcW w:w="1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763A35B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6.02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47E8FEF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lpha</w:t>
            </w:r>
          </w:p>
        </w:tc>
      </w:tr>
      <w:tr w:rsidR="00AF31BF" w:rsidRPr="00402CB7" w14:paraId="43A78360" w14:textId="77777777" w:rsidTr="00AF31BF">
        <w:trPr>
          <w:trHeight w:val="300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AB40EF0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58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8AE0DC4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1.77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852E65A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1.35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F5BF5D8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8.32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5F32F92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.48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D74AE2F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1.51</w:t>
            </w:r>
          </w:p>
        </w:tc>
        <w:tc>
          <w:tcPr>
            <w:tcW w:w="1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04B191D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7.83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C0F57C9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lpha</w:t>
            </w:r>
          </w:p>
        </w:tc>
      </w:tr>
      <w:tr w:rsidR="00AF31BF" w:rsidRPr="00402CB7" w14:paraId="27ED45E1" w14:textId="77777777" w:rsidTr="00AF31BF">
        <w:trPr>
          <w:trHeight w:val="300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C67CD0D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59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53210AB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5.52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CB61249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4.87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FE87421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5.62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3BBE856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3.03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ACCF69F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5.18</w:t>
            </w:r>
          </w:p>
        </w:tc>
        <w:tc>
          <w:tcPr>
            <w:tcW w:w="1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41E0143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5.84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E233676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lpha</w:t>
            </w:r>
          </w:p>
        </w:tc>
      </w:tr>
      <w:tr w:rsidR="00AF31BF" w:rsidRPr="00402CB7" w14:paraId="3482B268" w14:textId="77777777" w:rsidTr="00AF31BF">
        <w:trPr>
          <w:trHeight w:val="300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49E89B3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60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115845F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8.52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1842361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7.79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54E052D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7.44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D294704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6.05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3966315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8.24</w:t>
            </w:r>
          </w:p>
        </w:tc>
        <w:tc>
          <w:tcPr>
            <w:tcW w:w="1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B63F592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7.17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4D0ACD1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lpha</w:t>
            </w:r>
          </w:p>
        </w:tc>
      </w:tr>
      <w:tr w:rsidR="00AF31BF" w:rsidRPr="00402CB7" w14:paraId="75DE0AE2" w14:textId="77777777" w:rsidTr="00AF31BF">
        <w:trPr>
          <w:trHeight w:val="300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5030983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61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090B63D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1.16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AAC1F39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0.25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836981C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7.77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176522C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8.27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33B4052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0.93</w:t>
            </w:r>
          </w:p>
        </w:tc>
        <w:tc>
          <w:tcPr>
            <w:tcW w:w="1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31F5790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7.52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46F1DFB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lpha</w:t>
            </w:r>
          </w:p>
        </w:tc>
      </w:tr>
      <w:tr w:rsidR="00AF31BF" w:rsidRPr="00402CB7" w14:paraId="00D86578" w14:textId="77777777" w:rsidTr="00AF31BF">
        <w:trPr>
          <w:trHeight w:val="300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2548519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62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F82F9CE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2.35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EB638FD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2.12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FB523FD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9.05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3329833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9.85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7059699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2.09</w:t>
            </w:r>
          </w:p>
        </w:tc>
        <w:tc>
          <w:tcPr>
            <w:tcW w:w="1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C6F3CA7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8.70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276C109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lpha</w:t>
            </w:r>
          </w:p>
        </w:tc>
      </w:tr>
      <w:tr w:rsidR="00AF31BF" w:rsidRPr="00402CB7" w14:paraId="29A55F35" w14:textId="77777777" w:rsidTr="00AF31BF">
        <w:trPr>
          <w:trHeight w:val="300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8B94EFD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63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81801B3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4.79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C060170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3.82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D71F9E8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7.04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88D196A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.51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814D325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4.45</w:t>
            </w:r>
          </w:p>
        </w:tc>
        <w:tc>
          <w:tcPr>
            <w:tcW w:w="1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1F511E7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5.88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1BC8E21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lpha</w:t>
            </w:r>
          </w:p>
        </w:tc>
      </w:tr>
      <w:tr w:rsidR="00AF31BF" w:rsidRPr="00402CB7" w14:paraId="4D6B987D" w14:textId="77777777" w:rsidTr="00AF31BF">
        <w:trPr>
          <w:trHeight w:val="300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8424F37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64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2E5DE74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8.80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793CA14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8.21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BBC351C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6.89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E4E56D4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4.47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E65CCD2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8.65</w:t>
            </w:r>
          </w:p>
        </w:tc>
        <w:tc>
          <w:tcPr>
            <w:tcW w:w="1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26F6AE9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6.93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7651F3A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lpha</w:t>
            </w:r>
          </w:p>
        </w:tc>
      </w:tr>
      <w:tr w:rsidR="00AF31BF" w:rsidRPr="00402CB7" w14:paraId="6FD0CEEA" w14:textId="77777777" w:rsidTr="00AF31BF">
        <w:trPr>
          <w:trHeight w:val="300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3C5C885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65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5AA6E0F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2.12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64D03D3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0.00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3988F57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7.28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EBFE6B4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6.80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3026906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0.61</w:t>
            </w:r>
          </w:p>
        </w:tc>
        <w:tc>
          <w:tcPr>
            <w:tcW w:w="1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E83D8A7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6.59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31B77D4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lpha</w:t>
            </w:r>
          </w:p>
        </w:tc>
      </w:tr>
      <w:tr w:rsidR="00AF31BF" w:rsidRPr="00402CB7" w14:paraId="58C11F33" w14:textId="77777777" w:rsidTr="00AF31BF">
        <w:trPr>
          <w:trHeight w:val="300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89ECB1D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66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EE2E4C9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5.97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16FD747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3.30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AA2739E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6.63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53A506A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0.61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92BA815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3.45</w:t>
            </w:r>
          </w:p>
        </w:tc>
        <w:tc>
          <w:tcPr>
            <w:tcW w:w="1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ADC0299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5.81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55C80AC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lpha</w:t>
            </w:r>
          </w:p>
        </w:tc>
      </w:tr>
      <w:tr w:rsidR="00AF31BF" w:rsidRPr="00402CB7" w14:paraId="328F49F2" w14:textId="77777777" w:rsidTr="00AF31BF">
        <w:trPr>
          <w:trHeight w:val="300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3D6C3C5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67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12100AE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3.51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A24022E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2.30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27478EC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7.72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94FEA40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.31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9DA5E08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3.14</w:t>
            </w:r>
          </w:p>
        </w:tc>
        <w:tc>
          <w:tcPr>
            <w:tcW w:w="1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9564F5E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7.47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F2FA9BC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lpha</w:t>
            </w:r>
          </w:p>
        </w:tc>
      </w:tr>
      <w:tr w:rsidR="00AF31BF" w:rsidRPr="00402CB7" w14:paraId="38289629" w14:textId="77777777" w:rsidTr="00AF31BF">
        <w:trPr>
          <w:trHeight w:val="300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E1488AE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68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4CC44CB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8.18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B77E176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7.02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1112ACE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7.84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AA410DA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3.84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3276A3D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7.79</w:t>
            </w:r>
          </w:p>
        </w:tc>
        <w:tc>
          <w:tcPr>
            <w:tcW w:w="1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A238759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7.27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00C0500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lpha</w:t>
            </w:r>
          </w:p>
        </w:tc>
      </w:tr>
      <w:tr w:rsidR="00AF31BF" w:rsidRPr="00402CB7" w14:paraId="6DEDF484" w14:textId="77777777" w:rsidTr="00AF31BF">
        <w:trPr>
          <w:trHeight w:val="300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8156F7A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69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96240DC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0.67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95F11D7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9.61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F3C1762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7.01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F59DFDE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6.49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5EE3C9D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0.38</w:t>
            </w:r>
          </w:p>
        </w:tc>
        <w:tc>
          <w:tcPr>
            <w:tcW w:w="1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F981B43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6.60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95ADD70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lpha</w:t>
            </w:r>
          </w:p>
        </w:tc>
      </w:tr>
      <w:tr w:rsidR="00AF31BF" w:rsidRPr="00402CB7" w14:paraId="5756B090" w14:textId="77777777" w:rsidTr="00AF31BF">
        <w:trPr>
          <w:trHeight w:val="300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CCA5C32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70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A3FC7E6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3.27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BE4A54F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1.09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DA6B0F9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7.05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EE0222A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9.28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78B79B3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2.81</w:t>
            </w:r>
          </w:p>
        </w:tc>
        <w:tc>
          <w:tcPr>
            <w:tcW w:w="1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CC8BD10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6.74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C0A045F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lpha</w:t>
            </w:r>
          </w:p>
        </w:tc>
      </w:tr>
      <w:tr w:rsidR="00AF31BF" w:rsidRPr="00402CB7" w14:paraId="33CE3FAD" w14:textId="77777777" w:rsidTr="00AF31BF">
        <w:trPr>
          <w:trHeight w:val="300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3C06E7D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71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85B73A5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3.60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77070A8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2.62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F9ED6A3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5.20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B9D23D9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.70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675269C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3.22</w:t>
            </w:r>
          </w:p>
        </w:tc>
        <w:tc>
          <w:tcPr>
            <w:tcW w:w="1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756DC01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4.81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A42E815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lpha</w:t>
            </w:r>
          </w:p>
        </w:tc>
      </w:tr>
      <w:tr w:rsidR="00AF31BF" w:rsidRPr="00402CB7" w14:paraId="3569D2B8" w14:textId="77777777" w:rsidTr="00AF31BF">
        <w:trPr>
          <w:trHeight w:val="300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A6DA5B8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72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B7B3D77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7.86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1F1CBDB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7.05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426714B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7.63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1D510D3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3.94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5F372E7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7.38</w:t>
            </w:r>
          </w:p>
        </w:tc>
        <w:tc>
          <w:tcPr>
            <w:tcW w:w="1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78BD253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7.01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A107BCB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lpha</w:t>
            </w:r>
          </w:p>
        </w:tc>
      </w:tr>
      <w:tr w:rsidR="00AF31BF" w:rsidRPr="00402CB7" w14:paraId="3B91A267" w14:textId="77777777" w:rsidTr="00AF31BF">
        <w:trPr>
          <w:trHeight w:val="300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7C5AA9F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73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52F5E12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1.25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53896E0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0.60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7011460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6.66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F776A3D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7.09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33364F3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1.03</w:t>
            </w:r>
          </w:p>
        </w:tc>
        <w:tc>
          <w:tcPr>
            <w:tcW w:w="1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5B4A05C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5.50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D78BA59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lpha</w:t>
            </w:r>
          </w:p>
        </w:tc>
      </w:tr>
      <w:tr w:rsidR="00AF31BF" w:rsidRPr="00402CB7" w14:paraId="306DA617" w14:textId="77777777" w:rsidTr="00AF31BF">
        <w:trPr>
          <w:trHeight w:val="300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D101A7D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74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DD51BC7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3.01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397907E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1.51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88ED42A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6.98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A6E3768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8.68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1507D0F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1.64</w:t>
            </w:r>
          </w:p>
        </w:tc>
        <w:tc>
          <w:tcPr>
            <w:tcW w:w="1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7DA47A0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5.67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BFA67D1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lpha</w:t>
            </w:r>
          </w:p>
        </w:tc>
      </w:tr>
      <w:tr w:rsidR="00AF31BF" w:rsidRPr="00402CB7" w14:paraId="6A8C76DB" w14:textId="77777777" w:rsidTr="00AF31BF">
        <w:trPr>
          <w:trHeight w:val="300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9898463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75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BA8C779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3.80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4F92A07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3.01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5CE0371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8.50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B66E908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.83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606AFB9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3.46</w:t>
            </w:r>
          </w:p>
        </w:tc>
        <w:tc>
          <w:tcPr>
            <w:tcW w:w="1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990218C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7.36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963F3CA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lpha</w:t>
            </w:r>
          </w:p>
        </w:tc>
      </w:tr>
      <w:tr w:rsidR="00AF31BF" w:rsidRPr="00402CB7" w14:paraId="6A2C680C" w14:textId="77777777" w:rsidTr="00AF31BF">
        <w:trPr>
          <w:trHeight w:val="300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9B88DAC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76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81FB85B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6.49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3F04FBA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5.61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52F7627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6.30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8D47901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2.48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A32F619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6.15</w:t>
            </w:r>
          </w:p>
        </w:tc>
        <w:tc>
          <w:tcPr>
            <w:tcW w:w="1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0181C03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5.55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7F76D63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lpha</w:t>
            </w:r>
          </w:p>
        </w:tc>
      </w:tr>
      <w:tr w:rsidR="00AF31BF" w:rsidRPr="00402CB7" w14:paraId="535D2361" w14:textId="77777777" w:rsidTr="00AF31BF">
        <w:trPr>
          <w:trHeight w:val="300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4A08294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77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CBE4905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2.12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B043C2E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0.26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C8571C0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5.95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6699FB3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7.45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D2084C5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1.19</w:t>
            </w:r>
          </w:p>
        </w:tc>
        <w:tc>
          <w:tcPr>
            <w:tcW w:w="1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392653D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5.37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242AFC1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lpha</w:t>
            </w:r>
          </w:p>
        </w:tc>
      </w:tr>
      <w:tr w:rsidR="00AF31BF" w:rsidRPr="00402CB7" w14:paraId="13DAD29B" w14:textId="77777777" w:rsidTr="00AF31BF">
        <w:trPr>
          <w:trHeight w:val="300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72316C9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78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82DDFA1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4.57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2E90FAF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2.82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20B9180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7.21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0D9CF1D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9.42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EEB6FDC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3.99</w:t>
            </w:r>
          </w:p>
        </w:tc>
        <w:tc>
          <w:tcPr>
            <w:tcW w:w="1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92F5371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5.79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7A0EE18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lpha</w:t>
            </w:r>
          </w:p>
        </w:tc>
      </w:tr>
      <w:tr w:rsidR="00AF31BF" w:rsidRPr="00402CB7" w14:paraId="0FEAC335" w14:textId="77777777" w:rsidTr="00AF31BF">
        <w:trPr>
          <w:trHeight w:val="300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CCE4D83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79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1808630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1.18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AA8B2FB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.26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4E73555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4.81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4F5B1CF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6.97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0B300F4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.89</w:t>
            </w:r>
          </w:p>
        </w:tc>
        <w:tc>
          <w:tcPr>
            <w:tcW w:w="1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E3877AB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4.59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753AB98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lpha</w:t>
            </w:r>
          </w:p>
        </w:tc>
      </w:tr>
      <w:tr w:rsidR="00AF31BF" w:rsidRPr="00402CB7" w14:paraId="5ABB8FF7" w14:textId="77777777" w:rsidTr="00AF31BF">
        <w:trPr>
          <w:trHeight w:val="300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C4F8BB1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80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2AECB0F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3.42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6B0DC6A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2.27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A047972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8.07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8B3C0F6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.41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2FE8032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3.00</w:t>
            </w:r>
          </w:p>
        </w:tc>
        <w:tc>
          <w:tcPr>
            <w:tcW w:w="1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888EE68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7.21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82EE95F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lpha</w:t>
            </w:r>
          </w:p>
        </w:tc>
      </w:tr>
      <w:tr w:rsidR="00AF31BF" w:rsidRPr="00402CB7" w14:paraId="7344C85B" w14:textId="77777777" w:rsidTr="00AF31BF">
        <w:trPr>
          <w:trHeight w:val="300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88EE83F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81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D7099D8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8.09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3CACEF4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6.88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6725E87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1.02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CA12C7F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3.94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E34DA9B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7.89</w:t>
            </w:r>
          </w:p>
        </w:tc>
        <w:tc>
          <w:tcPr>
            <w:tcW w:w="1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CB33751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0.92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25DCB15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lpha</w:t>
            </w:r>
          </w:p>
        </w:tc>
      </w:tr>
      <w:tr w:rsidR="00AF31BF" w:rsidRPr="00402CB7" w14:paraId="1C635DDF" w14:textId="77777777" w:rsidTr="00AF31BF">
        <w:trPr>
          <w:trHeight w:val="300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0C74232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82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7434ACF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0.55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B99CE74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8.86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691F727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3.56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8C38A27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6.71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097E517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1.02</w:t>
            </w:r>
          </w:p>
        </w:tc>
        <w:tc>
          <w:tcPr>
            <w:tcW w:w="1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E3C84EA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3.46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2C3CB84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lpha</w:t>
            </w:r>
          </w:p>
        </w:tc>
      </w:tr>
      <w:tr w:rsidR="00AF31BF" w:rsidRPr="00402CB7" w14:paraId="6629ACE8" w14:textId="77777777" w:rsidTr="00AF31BF">
        <w:trPr>
          <w:trHeight w:val="300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B150277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83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00C4986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2.71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26D7FA8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0.77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DC73209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4.89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DD77396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7.96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D7A260B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2.80</w:t>
            </w:r>
          </w:p>
        </w:tc>
        <w:tc>
          <w:tcPr>
            <w:tcW w:w="1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2126B35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3.71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7A7A9CC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lpha</w:t>
            </w:r>
          </w:p>
        </w:tc>
      </w:tr>
      <w:tr w:rsidR="00AF31BF" w:rsidRPr="00402CB7" w14:paraId="504F72CE" w14:textId="77777777" w:rsidTr="00AF31BF">
        <w:trPr>
          <w:trHeight w:val="300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7DB2A27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84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DED0D42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3.98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A2276D0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3.11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7350199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4.29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78B23F8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.17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FEFD5AF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3.78</w:t>
            </w:r>
          </w:p>
        </w:tc>
        <w:tc>
          <w:tcPr>
            <w:tcW w:w="1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EE56653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3.18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193707E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lpha</w:t>
            </w:r>
          </w:p>
        </w:tc>
      </w:tr>
      <w:tr w:rsidR="00AF31BF" w:rsidRPr="00402CB7" w14:paraId="49B6C5FA" w14:textId="77777777" w:rsidTr="00AF31BF">
        <w:trPr>
          <w:trHeight w:val="300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2F42B4B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lastRenderedPageBreak/>
              <w:t>85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C2DA9A6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3.09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ED21122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2.17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BE8184D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7.06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1F8F85F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.09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75D2968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2.70</w:t>
            </w:r>
          </w:p>
        </w:tc>
        <w:tc>
          <w:tcPr>
            <w:tcW w:w="1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C0A4CE8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6.24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23516C2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lpha</w:t>
            </w:r>
          </w:p>
        </w:tc>
      </w:tr>
      <w:tr w:rsidR="00AF31BF" w:rsidRPr="00402CB7" w14:paraId="332BD30C" w14:textId="77777777" w:rsidTr="00AF31BF">
        <w:trPr>
          <w:trHeight w:val="300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3D5D5D4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86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D78CD81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5.63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E709D23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4.61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149284D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6.09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E9BCA9F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1.71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9B8F588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5.31</w:t>
            </w:r>
          </w:p>
        </w:tc>
        <w:tc>
          <w:tcPr>
            <w:tcW w:w="1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7B005A0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5.51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6D48CD6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lpha</w:t>
            </w:r>
          </w:p>
        </w:tc>
      </w:tr>
      <w:tr w:rsidR="00AF31BF" w:rsidRPr="00402CB7" w14:paraId="0783752C" w14:textId="77777777" w:rsidTr="00AF31BF">
        <w:trPr>
          <w:trHeight w:val="300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34C3D04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87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ECD8B23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8.53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E5F7888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7.74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F9FE9CD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7.48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4D922A2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4.73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9126D6E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8.17</w:t>
            </w:r>
          </w:p>
        </w:tc>
        <w:tc>
          <w:tcPr>
            <w:tcW w:w="1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2FCE0DE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6.89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A4B5834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lpha</w:t>
            </w:r>
          </w:p>
        </w:tc>
      </w:tr>
      <w:tr w:rsidR="00AF31BF" w:rsidRPr="00402CB7" w14:paraId="7B07E034" w14:textId="77777777" w:rsidTr="00AF31BF">
        <w:trPr>
          <w:trHeight w:val="300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932C7E3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88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C2B446E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1.25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2ECF830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9.70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7FA4D8A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5.16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87D639A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7.41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D62D4D2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2.02</w:t>
            </w:r>
          </w:p>
        </w:tc>
        <w:tc>
          <w:tcPr>
            <w:tcW w:w="1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38B803E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3.95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9C3790E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lpha</w:t>
            </w:r>
          </w:p>
        </w:tc>
      </w:tr>
      <w:tr w:rsidR="00AF31BF" w:rsidRPr="00402CB7" w14:paraId="79565360" w14:textId="77777777" w:rsidTr="00AF31BF">
        <w:trPr>
          <w:trHeight w:val="300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8312E16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89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1C2044C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.60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B2B864A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.45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FCBA4F1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9.14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2838625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.18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ABE160D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.19</w:t>
            </w:r>
          </w:p>
        </w:tc>
        <w:tc>
          <w:tcPr>
            <w:tcW w:w="1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960DE0A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8.60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433266F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lpha</w:t>
            </w:r>
          </w:p>
        </w:tc>
      </w:tr>
      <w:tr w:rsidR="00AF31BF" w:rsidRPr="00402CB7" w14:paraId="1BBD69A5" w14:textId="77777777" w:rsidTr="00AF31BF">
        <w:trPr>
          <w:trHeight w:val="300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FC98F05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90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280AA79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2.26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D18E74E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2.35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F6E8536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6.63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DF93558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1.69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C804ACF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2.01</w:t>
            </w:r>
          </w:p>
        </w:tc>
        <w:tc>
          <w:tcPr>
            <w:tcW w:w="1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0C2B8E0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6.04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93B1C66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lpha</w:t>
            </w:r>
          </w:p>
        </w:tc>
      </w:tr>
      <w:tr w:rsidR="00AF31BF" w:rsidRPr="00402CB7" w14:paraId="76E73B1E" w14:textId="77777777" w:rsidTr="00AF31BF">
        <w:trPr>
          <w:trHeight w:val="300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C8AAAB2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91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EC33AA3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6.04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2AD8676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5.99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60C3175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6.65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CD2587A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5.81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C992DA4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5.92</w:t>
            </w:r>
          </w:p>
        </w:tc>
        <w:tc>
          <w:tcPr>
            <w:tcW w:w="1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B78C6F1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5.40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374E7A3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lpha</w:t>
            </w:r>
          </w:p>
        </w:tc>
      </w:tr>
      <w:tr w:rsidR="00AF31BF" w:rsidRPr="00402CB7" w14:paraId="0FCD27C7" w14:textId="77777777" w:rsidTr="00AF31BF">
        <w:trPr>
          <w:trHeight w:val="300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FD3E51D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92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F093CB7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7.53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06AEE47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5.69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14403AA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7.15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94D83DA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3.38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DC7F5AB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7.29</w:t>
            </w:r>
          </w:p>
        </w:tc>
        <w:tc>
          <w:tcPr>
            <w:tcW w:w="1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B289927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6.64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F886D12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lpha</w:t>
            </w:r>
          </w:p>
        </w:tc>
      </w:tr>
      <w:tr w:rsidR="00AF31BF" w:rsidRPr="00402CB7" w14:paraId="6BDFBC40" w14:textId="77777777" w:rsidTr="00AF31BF">
        <w:trPr>
          <w:trHeight w:val="300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C7BC7C5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93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3ABBF89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9.10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EDFC4FC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8.00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994C5B2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8.95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B7128D0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4.53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F3783A8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8.65</w:t>
            </w:r>
          </w:p>
        </w:tc>
        <w:tc>
          <w:tcPr>
            <w:tcW w:w="1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FC2CAE8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8.20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EEED7F6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lpha</w:t>
            </w:r>
          </w:p>
        </w:tc>
      </w:tr>
      <w:tr w:rsidR="00AF31BF" w:rsidRPr="00402CB7" w14:paraId="0A471585" w14:textId="77777777" w:rsidTr="00AF31BF">
        <w:trPr>
          <w:trHeight w:val="300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145D2D3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94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EB58798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8.90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51FD319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6.74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0F23547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8.13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6F2E4C6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4.61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F3F3CB1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8.28</w:t>
            </w:r>
          </w:p>
        </w:tc>
        <w:tc>
          <w:tcPr>
            <w:tcW w:w="1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8085E6B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7.90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41AFC20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lpha</w:t>
            </w:r>
          </w:p>
        </w:tc>
      </w:tr>
      <w:tr w:rsidR="00AF31BF" w:rsidRPr="00402CB7" w14:paraId="74CEAEBF" w14:textId="77777777" w:rsidTr="00AF31BF">
        <w:trPr>
          <w:trHeight w:val="300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4114424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95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56FF518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3.22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31A4F4B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2.37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360C538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3.24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27AA813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1.26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68E9341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0.53</w:t>
            </w:r>
          </w:p>
        </w:tc>
        <w:tc>
          <w:tcPr>
            <w:tcW w:w="1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6B400DB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1.30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2918CAE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Delta</w:t>
            </w:r>
          </w:p>
        </w:tc>
      </w:tr>
      <w:tr w:rsidR="00AF31BF" w:rsidRPr="00402CB7" w14:paraId="78186172" w14:textId="77777777" w:rsidTr="00AF31BF">
        <w:trPr>
          <w:trHeight w:val="300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812D6CA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96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5C6D188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4.27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761398D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2.23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7E9CCAF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4.78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F5E3629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2.65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C507B8B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.39</w:t>
            </w:r>
          </w:p>
        </w:tc>
        <w:tc>
          <w:tcPr>
            <w:tcW w:w="1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6A04343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2.91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D412AEB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Delta</w:t>
            </w:r>
          </w:p>
        </w:tc>
      </w:tr>
      <w:tr w:rsidR="00AF31BF" w:rsidRPr="00402CB7" w14:paraId="340DC4FC" w14:textId="77777777" w:rsidTr="00AF31BF">
        <w:trPr>
          <w:trHeight w:val="300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A5F37CA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97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1EC3772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7.40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E17DBF1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6.52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45D89FC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5.89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38375CA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5.83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54AC025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4.84</w:t>
            </w:r>
          </w:p>
        </w:tc>
        <w:tc>
          <w:tcPr>
            <w:tcW w:w="1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FBA055C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3.25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E6C83EC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Delta</w:t>
            </w:r>
          </w:p>
        </w:tc>
      </w:tr>
      <w:tr w:rsidR="00AF31BF" w:rsidRPr="00402CB7" w14:paraId="672E3D99" w14:textId="77777777" w:rsidTr="00AF31BF">
        <w:trPr>
          <w:trHeight w:val="300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F4ABFA2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98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1A6534A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.46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4D60285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.28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12B6A7A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8.41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9A0B312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.64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50290D4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.22</w:t>
            </w:r>
          </w:p>
        </w:tc>
        <w:tc>
          <w:tcPr>
            <w:tcW w:w="1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E7B064F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6.48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0ADD0C0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Beta</w:t>
            </w:r>
          </w:p>
        </w:tc>
      </w:tr>
      <w:tr w:rsidR="00AF31BF" w:rsidRPr="00402CB7" w14:paraId="519ED937" w14:textId="77777777" w:rsidTr="00AF31BF">
        <w:trPr>
          <w:trHeight w:val="300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3FE0D57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99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452BEFC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6.56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575B778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6.09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00C3C0E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6.75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068A72C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4.50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9E224C4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3.93</w:t>
            </w:r>
          </w:p>
        </w:tc>
        <w:tc>
          <w:tcPr>
            <w:tcW w:w="1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3A94E9D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4.45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139CDF3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Beta</w:t>
            </w:r>
          </w:p>
        </w:tc>
      </w:tr>
      <w:tr w:rsidR="00AF31BF" w:rsidRPr="00402CB7" w14:paraId="2566CE33" w14:textId="77777777" w:rsidTr="00AF31BF">
        <w:trPr>
          <w:trHeight w:val="300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5FFE939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00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5A30C2B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6.43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B16AD01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6.41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FF7E1F8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5.20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3A4C26E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4.61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2C3DFE9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4.03</w:t>
            </w:r>
          </w:p>
        </w:tc>
        <w:tc>
          <w:tcPr>
            <w:tcW w:w="1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F71C157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3.35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A12FC52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Beta</w:t>
            </w:r>
          </w:p>
        </w:tc>
      </w:tr>
      <w:tr w:rsidR="00AF31BF" w:rsidRPr="00402CB7" w14:paraId="5F43FD35" w14:textId="77777777" w:rsidTr="00AF31BF">
        <w:trPr>
          <w:trHeight w:val="300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4015064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01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17612AC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4.10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9B7448C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5.39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6CD96A2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4.65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818B4A4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3.58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6D6F814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3.96</w:t>
            </w:r>
          </w:p>
        </w:tc>
        <w:tc>
          <w:tcPr>
            <w:tcW w:w="1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FF804E2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4.62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8E04857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Delta</w:t>
            </w:r>
          </w:p>
        </w:tc>
      </w:tr>
      <w:tr w:rsidR="00AF31BF" w:rsidRPr="00402CB7" w14:paraId="7167D916" w14:textId="77777777" w:rsidTr="00AF31BF">
        <w:trPr>
          <w:trHeight w:val="315"/>
          <w:jc w:val="center"/>
        </w:trPr>
        <w:tc>
          <w:tcPr>
            <w:tcW w:w="15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4E55BEA8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02</w:t>
            </w:r>
          </w:p>
        </w:tc>
        <w:tc>
          <w:tcPr>
            <w:tcW w:w="93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4A801C28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8.52</w:t>
            </w:r>
          </w:p>
        </w:tc>
        <w:tc>
          <w:tcPr>
            <w:tcW w:w="109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2FC4FE4D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7.38</w:t>
            </w:r>
          </w:p>
        </w:tc>
        <w:tc>
          <w:tcPr>
            <w:tcW w:w="168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335CACA9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7.35</w:t>
            </w:r>
          </w:p>
        </w:tc>
        <w:tc>
          <w:tcPr>
            <w:tcW w:w="97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05589D53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6.25</w:t>
            </w:r>
          </w:p>
        </w:tc>
        <w:tc>
          <w:tcPr>
            <w:tcW w:w="97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33982908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8.31</w:t>
            </w:r>
          </w:p>
        </w:tc>
        <w:tc>
          <w:tcPr>
            <w:tcW w:w="176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6F6AF45D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7.14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752D9987" w14:textId="77777777" w:rsidR="00AF31BF" w:rsidRPr="00402CB7" w:rsidRDefault="00AF31BF" w:rsidP="00AF31B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Delta</w:t>
            </w:r>
          </w:p>
        </w:tc>
      </w:tr>
    </w:tbl>
    <w:p w14:paraId="607C7DFF" w14:textId="7B4D9F52" w:rsidR="009475CB" w:rsidRPr="005975C2" w:rsidRDefault="009475CB" w:rsidP="00973BC6">
      <w:pPr>
        <w:spacing w:before="73" w:line="480" w:lineRule="auto"/>
        <w:ind w:leftChars="-1" w:left="-2"/>
        <w:rPr>
          <w:rFonts w:ascii="Arial" w:hAnsi="Arial" w:cs="Arial"/>
          <w:sz w:val="18"/>
          <w:szCs w:val="18"/>
        </w:rPr>
        <w:sectPr w:rsidR="009475CB" w:rsidRPr="005975C2" w:rsidSect="00201B7C">
          <w:pgSz w:w="11906" w:h="16838" w:code="9"/>
          <w:pgMar w:top="1440" w:right="1800" w:bottom="1440" w:left="1800" w:header="851" w:footer="992" w:gutter="0"/>
          <w:cols w:space="425"/>
          <w:docGrid w:linePitch="360"/>
        </w:sectPr>
      </w:pPr>
    </w:p>
    <w:p w14:paraId="1808DFC0" w14:textId="28D06D15" w:rsidR="009475CB" w:rsidRPr="00402CB7" w:rsidRDefault="009475CB" w:rsidP="009475CB">
      <w:pPr>
        <w:spacing w:before="73" w:line="480" w:lineRule="auto"/>
        <w:ind w:leftChars="-1" w:left="-2"/>
        <w:rPr>
          <w:rFonts w:ascii="Arial" w:hAnsi="Arial" w:cs="Arial"/>
          <w:b/>
          <w:spacing w:val="-1"/>
          <w:sz w:val="20"/>
          <w:szCs w:val="20"/>
        </w:rPr>
      </w:pPr>
      <w:r w:rsidRPr="00402CB7">
        <w:rPr>
          <w:rFonts w:ascii="Arial" w:hAnsi="Arial" w:cs="Arial"/>
          <w:b/>
          <w:spacing w:val="-1"/>
          <w:sz w:val="20"/>
          <w:szCs w:val="20"/>
        </w:rPr>
        <w:lastRenderedPageBreak/>
        <w:t xml:space="preserve">Supplemental Table 2: </w:t>
      </w:r>
      <w:r w:rsidRPr="005975C2">
        <w:rPr>
          <w:rFonts w:ascii="Arial" w:hAnsi="Arial" w:cs="Arial"/>
          <w:bCs/>
          <w:spacing w:val="-1"/>
          <w:sz w:val="20"/>
          <w:szCs w:val="20"/>
        </w:rPr>
        <w:t xml:space="preserve">Performance comparison of </w:t>
      </w:r>
      <w:proofErr w:type="spellStart"/>
      <w:r w:rsidRPr="005975C2">
        <w:rPr>
          <w:rFonts w:ascii="Arial" w:hAnsi="Arial" w:cs="Arial"/>
          <w:bCs/>
          <w:spacing w:val="-1"/>
          <w:sz w:val="20"/>
          <w:szCs w:val="20"/>
        </w:rPr>
        <w:t>LabTurbo</w:t>
      </w:r>
      <w:r w:rsidRPr="005975C2">
        <w:rPr>
          <w:rFonts w:ascii="Arial" w:hAnsi="Arial" w:cs="Arial"/>
          <w:bCs/>
          <w:spacing w:val="-1"/>
          <w:sz w:val="20"/>
          <w:szCs w:val="20"/>
          <w:vertAlign w:val="superscript"/>
        </w:rPr>
        <w:t>TM</w:t>
      </w:r>
      <w:proofErr w:type="spellEnd"/>
      <w:r w:rsidRPr="005975C2">
        <w:rPr>
          <w:rFonts w:ascii="Arial" w:hAnsi="Arial" w:cs="Arial"/>
          <w:bCs/>
          <w:spacing w:val="-1"/>
          <w:sz w:val="20"/>
          <w:szCs w:val="20"/>
          <w:vertAlign w:val="superscript"/>
        </w:rPr>
        <w:t xml:space="preserve"> </w:t>
      </w:r>
      <w:r w:rsidRPr="005975C2">
        <w:rPr>
          <w:rFonts w:ascii="Arial" w:hAnsi="Arial" w:cs="Arial"/>
          <w:bCs/>
          <w:spacing w:val="-1"/>
          <w:sz w:val="20"/>
          <w:szCs w:val="20"/>
        </w:rPr>
        <w:t>AIO COVID-19 RNA testing kit assay and WHO</w:t>
      </w:r>
      <w:r w:rsidR="005975C2">
        <w:rPr>
          <w:rFonts w:ascii="Arial" w:hAnsi="Arial" w:cs="Arial"/>
          <w:bCs/>
          <w:spacing w:val="-1"/>
          <w:sz w:val="20"/>
          <w:szCs w:val="20"/>
        </w:rPr>
        <w:t>-</w:t>
      </w:r>
      <w:r w:rsidRPr="005975C2">
        <w:rPr>
          <w:rFonts w:ascii="Arial" w:hAnsi="Arial" w:cs="Arial"/>
          <w:bCs/>
          <w:spacing w:val="-1"/>
          <w:sz w:val="20"/>
          <w:szCs w:val="20"/>
        </w:rPr>
        <w:t xml:space="preserve">recommended RT-PCR assay using clinically known samples </w:t>
      </w:r>
      <w:r w:rsidR="005975C2">
        <w:rPr>
          <w:rFonts w:ascii="Arial" w:hAnsi="Arial" w:cs="Arial"/>
          <w:bCs/>
          <w:spacing w:val="-1"/>
          <w:sz w:val="20"/>
          <w:szCs w:val="20"/>
        </w:rPr>
        <w:t>with</w:t>
      </w:r>
      <w:r w:rsidR="00090555">
        <w:rPr>
          <w:rFonts w:ascii="Arial" w:hAnsi="Arial" w:cs="Arial"/>
          <w:bCs/>
          <w:spacing w:val="-1"/>
          <w:sz w:val="20"/>
          <w:szCs w:val="20"/>
        </w:rPr>
        <w:t xml:space="preserve"> the</w:t>
      </w:r>
      <w:r w:rsidR="005975C2" w:rsidRPr="005975C2">
        <w:rPr>
          <w:rFonts w:ascii="Arial" w:hAnsi="Arial" w:cs="Arial"/>
          <w:bCs/>
          <w:spacing w:val="-1"/>
          <w:sz w:val="20"/>
          <w:szCs w:val="20"/>
        </w:rPr>
        <w:t xml:space="preserve"> </w:t>
      </w:r>
      <w:r w:rsidRPr="005975C2">
        <w:rPr>
          <w:rFonts w:ascii="Arial" w:hAnsi="Arial" w:cs="Arial"/>
          <w:bCs/>
          <w:spacing w:val="-1"/>
          <w:sz w:val="20"/>
          <w:szCs w:val="20"/>
        </w:rPr>
        <w:t>Roche LightCycler96 instrument</w:t>
      </w:r>
    </w:p>
    <w:tbl>
      <w:tblPr>
        <w:tblW w:w="10240" w:type="dxa"/>
        <w:jc w:val="center"/>
        <w:tblLook w:val="04A0" w:firstRow="1" w:lastRow="0" w:firstColumn="1" w:lastColumn="0" w:noHBand="0" w:noVBand="1"/>
      </w:tblPr>
      <w:tblGrid>
        <w:gridCol w:w="1560"/>
        <w:gridCol w:w="937"/>
        <w:gridCol w:w="1096"/>
        <w:gridCol w:w="1687"/>
        <w:gridCol w:w="979"/>
        <w:gridCol w:w="979"/>
        <w:gridCol w:w="1762"/>
        <w:gridCol w:w="1240"/>
      </w:tblGrid>
      <w:tr w:rsidR="009475CB" w:rsidRPr="00402CB7" w14:paraId="0C56A3DB" w14:textId="77777777" w:rsidTr="000B3515">
        <w:trPr>
          <w:trHeight w:val="375"/>
          <w:jc w:val="center"/>
        </w:trPr>
        <w:tc>
          <w:tcPr>
            <w:tcW w:w="1560" w:type="dxa"/>
            <w:vMerge w:val="restart"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000000" w:fill="FFFFFF"/>
            <w:noWrap/>
            <w:vAlign w:val="center"/>
            <w:hideMark/>
          </w:tcPr>
          <w:p w14:paraId="277C993A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ample case</w:t>
            </w:r>
          </w:p>
        </w:tc>
        <w:tc>
          <w:tcPr>
            <w:tcW w:w="3720" w:type="dxa"/>
            <w:gridSpan w:val="3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720EFCB1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WHO</w:t>
            </w:r>
          </w:p>
        </w:tc>
        <w:tc>
          <w:tcPr>
            <w:tcW w:w="3720" w:type="dxa"/>
            <w:gridSpan w:val="3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4400FC19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Roche</w:t>
            </w:r>
          </w:p>
        </w:tc>
        <w:tc>
          <w:tcPr>
            <w:tcW w:w="1240" w:type="dxa"/>
            <w:vMerge w:val="restart"/>
            <w:tcBorders>
              <w:top w:val="single" w:sz="8" w:space="0" w:color="auto"/>
              <w:left w:val="single" w:sz="4" w:space="0" w:color="auto"/>
              <w:bottom w:val="single" w:sz="8" w:space="0" w:color="000000"/>
              <w:right w:val="nil"/>
            </w:tcBorders>
            <w:shd w:val="clear" w:color="000000" w:fill="FFFFFF"/>
            <w:noWrap/>
            <w:vAlign w:val="center"/>
            <w:hideMark/>
          </w:tcPr>
          <w:p w14:paraId="74D43733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Variants</w:t>
            </w:r>
          </w:p>
        </w:tc>
      </w:tr>
      <w:tr w:rsidR="009475CB" w:rsidRPr="00402CB7" w14:paraId="130CD7F2" w14:textId="77777777" w:rsidTr="000B3515">
        <w:trPr>
          <w:trHeight w:val="390"/>
          <w:jc w:val="center"/>
        </w:trPr>
        <w:tc>
          <w:tcPr>
            <w:tcW w:w="1560" w:type="dxa"/>
            <w:vMerge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72D8B3A4" w14:textId="77777777" w:rsidR="009475CB" w:rsidRPr="00402CB7" w:rsidRDefault="009475CB" w:rsidP="000B3515">
            <w:pPr>
              <w:widowControl/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3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7E70856C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>E</w:t>
            </w:r>
          </w:p>
        </w:tc>
        <w:tc>
          <w:tcPr>
            <w:tcW w:w="109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3DBB8156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02CB7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>RdRp</w:t>
            </w:r>
            <w:proofErr w:type="spellEnd"/>
          </w:p>
        </w:tc>
        <w:tc>
          <w:tcPr>
            <w:tcW w:w="168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5D5D98E2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>RNase P</w:t>
            </w:r>
          </w:p>
        </w:tc>
        <w:tc>
          <w:tcPr>
            <w:tcW w:w="979" w:type="dxa"/>
            <w:tcBorders>
              <w:top w:val="nil"/>
              <w:left w:val="single" w:sz="4" w:space="0" w:color="auto"/>
              <w:bottom w:val="single" w:sz="8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6ABEEB5E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>N</w:t>
            </w: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97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39586A1D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>E</w:t>
            </w:r>
          </w:p>
        </w:tc>
        <w:tc>
          <w:tcPr>
            <w:tcW w:w="176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0FEBA2C5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>RNase P</w:t>
            </w:r>
          </w:p>
        </w:tc>
        <w:tc>
          <w:tcPr>
            <w:tcW w:w="1240" w:type="dxa"/>
            <w:vMerge/>
            <w:tcBorders>
              <w:top w:val="single" w:sz="8" w:space="0" w:color="auto"/>
              <w:left w:val="single" w:sz="4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5DD016F0" w14:textId="77777777" w:rsidR="009475CB" w:rsidRPr="00402CB7" w:rsidRDefault="009475CB" w:rsidP="000B3515">
            <w:pPr>
              <w:widowControl/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9475CB" w:rsidRPr="00402CB7" w14:paraId="7E50EFDE" w14:textId="77777777" w:rsidTr="000B3515">
        <w:trPr>
          <w:trHeight w:val="300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EC521D3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BAF7D5D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3.38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66906DE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2.33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6394152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3.60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D8BDC5B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1.92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9914262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3.25</w:t>
            </w:r>
          </w:p>
        </w:tc>
        <w:tc>
          <w:tcPr>
            <w:tcW w:w="1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4AC93B3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2.68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BAB1BA9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lpha</w:t>
            </w:r>
          </w:p>
        </w:tc>
      </w:tr>
      <w:tr w:rsidR="009475CB" w:rsidRPr="00402CB7" w14:paraId="52083CBB" w14:textId="77777777" w:rsidTr="000B3515">
        <w:trPr>
          <w:trHeight w:val="300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20F10D0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704A41A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.03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8183731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5.69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40A10B1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5.09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12F317D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1.99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A8A646D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5.93</w:t>
            </w:r>
          </w:p>
        </w:tc>
        <w:tc>
          <w:tcPr>
            <w:tcW w:w="1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A3B5F2C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4.17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2BEEFF4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lpha</w:t>
            </w:r>
          </w:p>
        </w:tc>
      </w:tr>
      <w:tr w:rsidR="009475CB" w:rsidRPr="00402CB7" w14:paraId="5D9864FB" w14:textId="77777777" w:rsidTr="000B3515">
        <w:trPr>
          <w:trHeight w:val="300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10EAAA7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AB57E8B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.24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FC464FA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6.63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C62936E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4.12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CBE96D1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4.46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6AC77B7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6.71</w:t>
            </w:r>
          </w:p>
        </w:tc>
        <w:tc>
          <w:tcPr>
            <w:tcW w:w="1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1796C44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3.01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A3B3CCD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lpha</w:t>
            </w:r>
          </w:p>
        </w:tc>
      </w:tr>
      <w:tr w:rsidR="009475CB" w:rsidRPr="00402CB7" w14:paraId="46EACBD5" w14:textId="77777777" w:rsidTr="000B3515">
        <w:trPr>
          <w:trHeight w:val="300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A66C93A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44279F5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.72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54D7535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6.15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7965DDB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6.16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E9B47BD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6.47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61C0BCF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6.05</w:t>
            </w:r>
          </w:p>
        </w:tc>
        <w:tc>
          <w:tcPr>
            <w:tcW w:w="1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CFDB847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5.08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C93387C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lpha</w:t>
            </w:r>
          </w:p>
        </w:tc>
      </w:tr>
      <w:tr w:rsidR="009475CB" w:rsidRPr="00402CB7" w14:paraId="3483F0E5" w14:textId="77777777" w:rsidTr="000B3515">
        <w:trPr>
          <w:trHeight w:val="300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89A7B9A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5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98498E4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8.94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EEA236B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8.56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75D8960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5.66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A6C08FB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5.99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DA16E9B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8.40</w:t>
            </w:r>
          </w:p>
        </w:tc>
        <w:tc>
          <w:tcPr>
            <w:tcW w:w="1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51D1FF4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4.98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95F9FD9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lpha</w:t>
            </w:r>
          </w:p>
        </w:tc>
      </w:tr>
      <w:tr w:rsidR="009475CB" w:rsidRPr="00402CB7" w14:paraId="07A6A66A" w14:textId="77777777" w:rsidTr="000B3515">
        <w:trPr>
          <w:trHeight w:val="300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4BD4959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6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CB3B21A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.41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4C44FF6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8.59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A3C52E6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7.20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7454D25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6.63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8AD6D91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.56</w:t>
            </w:r>
          </w:p>
        </w:tc>
        <w:tc>
          <w:tcPr>
            <w:tcW w:w="1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0512785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6.34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465FCF8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lpha</w:t>
            </w:r>
          </w:p>
        </w:tc>
      </w:tr>
      <w:tr w:rsidR="009475CB" w:rsidRPr="00402CB7" w14:paraId="4760E8AB" w14:textId="77777777" w:rsidTr="000B3515">
        <w:trPr>
          <w:trHeight w:val="300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F4AEEC7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7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8B6F999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.88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E9229FD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.18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861ACB9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5.78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62BF892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.51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FEBB7D3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.31</w:t>
            </w:r>
          </w:p>
        </w:tc>
        <w:tc>
          <w:tcPr>
            <w:tcW w:w="1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0F8221A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4.59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A40EA15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lpha</w:t>
            </w:r>
          </w:p>
        </w:tc>
      </w:tr>
      <w:tr w:rsidR="009475CB" w:rsidRPr="00402CB7" w14:paraId="1C7B6B38" w14:textId="77777777" w:rsidTr="000B3515">
        <w:trPr>
          <w:trHeight w:val="300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BCAB512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8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A916248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.77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6744FFB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8.61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72D1246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6.51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722C2D9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6.88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B99DA3F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.11</w:t>
            </w:r>
          </w:p>
        </w:tc>
        <w:tc>
          <w:tcPr>
            <w:tcW w:w="1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8566D71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5.50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6B157A0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lpha</w:t>
            </w:r>
          </w:p>
        </w:tc>
      </w:tr>
      <w:tr w:rsidR="009475CB" w:rsidRPr="00402CB7" w14:paraId="5C353B82" w14:textId="77777777" w:rsidTr="000B3515">
        <w:trPr>
          <w:trHeight w:val="300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5CD11DE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9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7335946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.54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7F4B449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8.15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1B536E7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8.74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0080259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.97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E4F06A5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8.06</w:t>
            </w:r>
          </w:p>
        </w:tc>
        <w:tc>
          <w:tcPr>
            <w:tcW w:w="1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8BEBA84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7.53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80613E0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lpha</w:t>
            </w:r>
          </w:p>
        </w:tc>
      </w:tr>
      <w:tr w:rsidR="009475CB" w:rsidRPr="00402CB7" w14:paraId="3258A00E" w14:textId="77777777" w:rsidTr="000B3515">
        <w:trPr>
          <w:trHeight w:val="300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138E0D8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0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E16602F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8.80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B74E13D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.94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DF1B169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6.00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C2FD13B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.59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17A6DDF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8.47</w:t>
            </w:r>
          </w:p>
        </w:tc>
        <w:tc>
          <w:tcPr>
            <w:tcW w:w="1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0D5C8A5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5.08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47F4A77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lpha</w:t>
            </w:r>
          </w:p>
        </w:tc>
      </w:tr>
      <w:tr w:rsidR="009475CB" w:rsidRPr="00402CB7" w14:paraId="611C6870" w14:textId="77777777" w:rsidTr="000B3515">
        <w:trPr>
          <w:trHeight w:val="300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D011759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1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DE97823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1.55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0B2C982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.18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5E93E31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7.67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003BFF5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8.72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AE7FD5B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.87</w:t>
            </w:r>
          </w:p>
        </w:tc>
        <w:tc>
          <w:tcPr>
            <w:tcW w:w="1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0EF86B7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6.97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01001A8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lpha</w:t>
            </w:r>
          </w:p>
        </w:tc>
      </w:tr>
      <w:tr w:rsidR="009475CB" w:rsidRPr="00402CB7" w14:paraId="587C3990" w14:textId="77777777" w:rsidTr="000B3515">
        <w:trPr>
          <w:trHeight w:val="300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9DF8BCC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2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002D54C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1.08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7BD8352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.41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C63E244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4.26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EEC1FBF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.99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38AC272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.44</w:t>
            </w:r>
          </w:p>
        </w:tc>
        <w:tc>
          <w:tcPr>
            <w:tcW w:w="1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D526403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3.54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CD37D56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lpha</w:t>
            </w:r>
          </w:p>
        </w:tc>
      </w:tr>
      <w:tr w:rsidR="009475CB" w:rsidRPr="00402CB7" w14:paraId="7C9BD634" w14:textId="77777777" w:rsidTr="000B3515">
        <w:trPr>
          <w:trHeight w:val="300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0B923C1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3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99D5FCE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3.25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571409F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.95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4C8E4FC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5.71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A056D7E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8.09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D463B5C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1.94</w:t>
            </w:r>
          </w:p>
        </w:tc>
        <w:tc>
          <w:tcPr>
            <w:tcW w:w="1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A60284B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5.10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5F68011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lpha</w:t>
            </w:r>
          </w:p>
        </w:tc>
      </w:tr>
      <w:tr w:rsidR="009475CB" w:rsidRPr="00402CB7" w14:paraId="3D567C66" w14:textId="77777777" w:rsidTr="000B3515">
        <w:trPr>
          <w:trHeight w:val="300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175746B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4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1FFD32A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1.02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E549EC5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.62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F5BA680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0.28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A0F3DCC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.33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5C2B3A1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1.15</w:t>
            </w:r>
          </w:p>
        </w:tc>
        <w:tc>
          <w:tcPr>
            <w:tcW w:w="1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9721B06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9.41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983B8D5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lpha</w:t>
            </w:r>
          </w:p>
        </w:tc>
      </w:tr>
      <w:tr w:rsidR="009475CB" w:rsidRPr="00402CB7" w14:paraId="4660EAAE" w14:textId="77777777" w:rsidTr="000B3515">
        <w:trPr>
          <w:trHeight w:val="300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9EF37A9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5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93729BC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1.89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448D4E2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1.79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91BB5CC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8.48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71A28D3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1.03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19D1F10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2.90</w:t>
            </w:r>
          </w:p>
        </w:tc>
        <w:tc>
          <w:tcPr>
            <w:tcW w:w="1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3BD7EC1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7.23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7B49910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lpha</w:t>
            </w:r>
          </w:p>
        </w:tc>
      </w:tr>
      <w:tr w:rsidR="009475CB" w:rsidRPr="00402CB7" w14:paraId="078325FE" w14:textId="77777777" w:rsidTr="000B3515">
        <w:trPr>
          <w:trHeight w:val="300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F17F652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6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5516ADA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1.67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F7CF67A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1.08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8087286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5.91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71E4E1B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.67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0A729F7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1.33</w:t>
            </w:r>
          </w:p>
        </w:tc>
        <w:tc>
          <w:tcPr>
            <w:tcW w:w="1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801BF7F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5.43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61C5204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lpha</w:t>
            </w:r>
          </w:p>
        </w:tc>
      </w:tr>
      <w:tr w:rsidR="009475CB" w:rsidRPr="00402CB7" w14:paraId="5F983660" w14:textId="77777777" w:rsidTr="000B3515">
        <w:trPr>
          <w:trHeight w:val="300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D554023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A8A67C3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.04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ABB9702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.89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99CE22B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8.03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29D7F88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8.96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F328489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.56</w:t>
            </w:r>
          </w:p>
        </w:tc>
        <w:tc>
          <w:tcPr>
            <w:tcW w:w="1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013469F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7.07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E892D36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lpha</w:t>
            </w:r>
          </w:p>
        </w:tc>
      </w:tr>
      <w:tr w:rsidR="009475CB" w:rsidRPr="00402CB7" w14:paraId="0EE2D4FC" w14:textId="77777777" w:rsidTr="000B3515">
        <w:trPr>
          <w:trHeight w:val="300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D6ADED5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8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7F3890A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2.18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4DD219F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2.39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25F9434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6.85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7C52E4A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1.02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28D847B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2.45</w:t>
            </w:r>
          </w:p>
        </w:tc>
        <w:tc>
          <w:tcPr>
            <w:tcW w:w="1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A204AFD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6.42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3E97964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lpha</w:t>
            </w:r>
          </w:p>
        </w:tc>
      </w:tr>
      <w:tr w:rsidR="009475CB" w:rsidRPr="00402CB7" w14:paraId="339DB1E4" w14:textId="77777777" w:rsidTr="000B3515">
        <w:trPr>
          <w:trHeight w:val="300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F11915A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0020050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0.35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7D2D600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0.23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E68AF24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6.46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113DCB5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8.03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206E37F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9.06</w:t>
            </w:r>
          </w:p>
        </w:tc>
        <w:tc>
          <w:tcPr>
            <w:tcW w:w="1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D524D83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5.45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9747447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lpha</w:t>
            </w:r>
          </w:p>
        </w:tc>
      </w:tr>
      <w:tr w:rsidR="009475CB" w:rsidRPr="00402CB7" w14:paraId="653B06D9" w14:textId="77777777" w:rsidTr="000B3515">
        <w:trPr>
          <w:trHeight w:val="300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3BE5976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87AD157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0.83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ABDEFC4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0.12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3A4011B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6.10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5CB268D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9.22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D92BC7A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9.68</w:t>
            </w:r>
          </w:p>
        </w:tc>
        <w:tc>
          <w:tcPr>
            <w:tcW w:w="1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1555237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5.13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13FBCCE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lpha</w:t>
            </w:r>
          </w:p>
        </w:tc>
      </w:tr>
      <w:tr w:rsidR="009475CB" w:rsidRPr="00402CB7" w14:paraId="70CB7EEF" w14:textId="77777777" w:rsidTr="000B3515">
        <w:trPr>
          <w:trHeight w:val="300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4828EC5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1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FABF089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4.09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23790DC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3.86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8BD20A3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6.30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A99E974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1.18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D9DD19F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2.09</w:t>
            </w:r>
          </w:p>
        </w:tc>
        <w:tc>
          <w:tcPr>
            <w:tcW w:w="1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A7F895D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5.65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9C5B55D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lpha</w:t>
            </w:r>
          </w:p>
        </w:tc>
      </w:tr>
      <w:tr w:rsidR="009475CB" w:rsidRPr="00402CB7" w14:paraId="64DEC47B" w14:textId="77777777" w:rsidTr="000B3515">
        <w:trPr>
          <w:trHeight w:val="300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9D181F9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2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573FDB6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2.90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DD8D0D6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2.30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1D0718B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7.48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4A0A622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1.46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2122884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2.48</w:t>
            </w:r>
          </w:p>
        </w:tc>
        <w:tc>
          <w:tcPr>
            <w:tcW w:w="1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DA91257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6.62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A316AE6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lpha</w:t>
            </w:r>
          </w:p>
        </w:tc>
      </w:tr>
      <w:tr w:rsidR="009475CB" w:rsidRPr="00402CB7" w14:paraId="5737662A" w14:textId="77777777" w:rsidTr="000B3515">
        <w:trPr>
          <w:trHeight w:val="300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1249519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3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378C7F0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2.34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B9AEC39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1.18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1651CBA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7.50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F0BD320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.56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3AF5E5F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1.53</w:t>
            </w:r>
          </w:p>
        </w:tc>
        <w:tc>
          <w:tcPr>
            <w:tcW w:w="1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9C44424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6.50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9770CEB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lpha</w:t>
            </w:r>
          </w:p>
        </w:tc>
      </w:tr>
      <w:tr w:rsidR="009475CB" w:rsidRPr="00402CB7" w14:paraId="2223A35B" w14:textId="77777777" w:rsidTr="000B3515">
        <w:trPr>
          <w:trHeight w:val="300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3574E73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4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769488D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6.53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D111A99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4.78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4361D1A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5.60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B0726CB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3.05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C680400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5.42</w:t>
            </w:r>
          </w:p>
        </w:tc>
        <w:tc>
          <w:tcPr>
            <w:tcW w:w="1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D6E4E10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4.70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BB5A264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lpha</w:t>
            </w:r>
          </w:p>
        </w:tc>
      </w:tr>
      <w:tr w:rsidR="009475CB" w:rsidRPr="00402CB7" w14:paraId="37F9204F" w14:textId="77777777" w:rsidTr="000B3515">
        <w:trPr>
          <w:trHeight w:val="300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C3EA968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5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AF5E256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6.61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5F8B1C4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3.95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0C892B5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5.98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9B0EFCF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.77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3ECD209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4.72</w:t>
            </w:r>
          </w:p>
        </w:tc>
        <w:tc>
          <w:tcPr>
            <w:tcW w:w="1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F42643B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5.24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10C17C8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lpha</w:t>
            </w:r>
          </w:p>
        </w:tc>
      </w:tr>
      <w:tr w:rsidR="009475CB" w:rsidRPr="00402CB7" w14:paraId="0106F3F5" w14:textId="77777777" w:rsidTr="000B3515">
        <w:trPr>
          <w:trHeight w:val="300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B594991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6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B683BD5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7.28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8CC3378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6.53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CDF5B4F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5.19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FBEC1EF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4.56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422DEAA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6.31</w:t>
            </w:r>
          </w:p>
        </w:tc>
        <w:tc>
          <w:tcPr>
            <w:tcW w:w="1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8C50EE0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4.92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AD88F87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lpha</w:t>
            </w:r>
          </w:p>
        </w:tc>
      </w:tr>
      <w:tr w:rsidR="009475CB" w:rsidRPr="00402CB7" w14:paraId="40A1DE21" w14:textId="77777777" w:rsidTr="000B3515">
        <w:trPr>
          <w:trHeight w:val="300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2C99D2E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7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B9F9068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7.66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373A895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6.30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7170936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7.91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9C91606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5.57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25EAC28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6.24</w:t>
            </w:r>
          </w:p>
        </w:tc>
        <w:tc>
          <w:tcPr>
            <w:tcW w:w="1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4FF624F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6.84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46B3A22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lpha</w:t>
            </w:r>
          </w:p>
        </w:tc>
      </w:tr>
      <w:tr w:rsidR="009475CB" w:rsidRPr="00402CB7" w14:paraId="0368B719" w14:textId="77777777" w:rsidTr="000B3515">
        <w:trPr>
          <w:trHeight w:val="300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CD35F2C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8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3F6E3E3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8.83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191718D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7.10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3BE1241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6.89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DCF0DE5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6.06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B54F292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7.68</w:t>
            </w:r>
          </w:p>
        </w:tc>
        <w:tc>
          <w:tcPr>
            <w:tcW w:w="1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4EA7F7E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5.65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329BDF1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lpha</w:t>
            </w:r>
          </w:p>
        </w:tc>
      </w:tr>
      <w:tr w:rsidR="009475CB" w:rsidRPr="00402CB7" w14:paraId="5AB77262" w14:textId="77777777" w:rsidTr="000B3515">
        <w:trPr>
          <w:trHeight w:val="300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344E6D0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9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557A442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8.83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E456AFD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9.80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8266524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6.62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4031262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7.56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4E520A1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8.81</w:t>
            </w:r>
          </w:p>
        </w:tc>
        <w:tc>
          <w:tcPr>
            <w:tcW w:w="1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5219109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5.56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3C5EA3A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lpha</w:t>
            </w:r>
          </w:p>
        </w:tc>
      </w:tr>
      <w:tr w:rsidR="009475CB" w:rsidRPr="00402CB7" w14:paraId="4E4BBC54" w14:textId="77777777" w:rsidTr="000B3515">
        <w:trPr>
          <w:trHeight w:val="300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AAC0619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0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472C785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3.48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25D1C60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3.27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916474C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6.63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6B9FFD5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9.20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8987B53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9.32</w:t>
            </w:r>
          </w:p>
        </w:tc>
        <w:tc>
          <w:tcPr>
            <w:tcW w:w="1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CBFFD2F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5.95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C60F2B5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lpha</w:t>
            </w:r>
          </w:p>
        </w:tc>
      </w:tr>
      <w:tr w:rsidR="009475CB" w:rsidRPr="00402CB7" w14:paraId="22612937" w14:textId="77777777" w:rsidTr="000B3515">
        <w:trPr>
          <w:trHeight w:val="300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A84D3A8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1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4B8B882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7.60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D8B4352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5.86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2A27071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6.26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CC055C0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3.09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9A67127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6.07</w:t>
            </w:r>
          </w:p>
        </w:tc>
        <w:tc>
          <w:tcPr>
            <w:tcW w:w="1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14FE42C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5.97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0F14140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lpha</w:t>
            </w:r>
          </w:p>
        </w:tc>
      </w:tr>
      <w:tr w:rsidR="009475CB" w:rsidRPr="00402CB7" w14:paraId="17EC0215" w14:textId="77777777" w:rsidTr="000B3515">
        <w:trPr>
          <w:trHeight w:val="300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476EB37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2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12A545A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9.84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FF2E374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8.76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40C9C0E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6.65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2CB806E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5.57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40AD068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8.59</w:t>
            </w:r>
          </w:p>
        </w:tc>
        <w:tc>
          <w:tcPr>
            <w:tcW w:w="1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DE9F474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5.46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353FBB5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lpha</w:t>
            </w:r>
          </w:p>
        </w:tc>
      </w:tr>
      <w:tr w:rsidR="009475CB" w:rsidRPr="00402CB7" w14:paraId="1DC59A47" w14:textId="77777777" w:rsidTr="000B3515">
        <w:trPr>
          <w:trHeight w:val="300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418A35D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3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040086B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0.42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38FBE59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9.99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C862F20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7.16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2CAD3D0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7.69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A2CAFB2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1.09</w:t>
            </w:r>
          </w:p>
        </w:tc>
        <w:tc>
          <w:tcPr>
            <w:tcW w:w="1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F5D3767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6.66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6232815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lpha</w:t>
            </w:r>
          </w:p>
        </w:tc>
      </w:tr>
      <w:tr w:rsidR="009475CB" w:rsidRPr="00402CB7" w14:paraId="4CAA3599" w14:textId="77777777" w:rsidTr="000B3515">
        <w:trPr>
          <w:trHeight w:val="300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0BC57CE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4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48154A7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4.58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09943D7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2.65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2CC5949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7.18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48A189E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9.47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0DF29BC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3.94</w:t>
            </w:r>
          </w:p>
        </w:tc>
        <w:tc>
          <w:tcPr>
            <w:tcW w:w="1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C50DDF3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6.83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55F8626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lpha</w:t>
            </w:r>
          </w:p>
        </w:tc>
      </w:tr>
      <w:tr w:rsidR="009475CB" w:rsidRPr="00402CB7" w14:paraId="11F61051" w14:textId="77777777" w:rsidTr="000B3515">
        <w:trPr>
          <w:trHeight w:val="300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8D70799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5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C4B4A55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5.04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F6F58DF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4.45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DB1537B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7.23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6DC61D0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0.66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FA13104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3.82</w:t>
            </w:r>
          </w:p>
        </w:tc>
        <w:tc>
          <w:tcPr>
            <w:tcW w:w="1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5E25919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6.38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780C443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lpha</w:t>
            </w:r>
          </w:p>
        </w:tc>
      </w:tr>
      <w:tr w:rsidR="009475CB" w:rsidRPr="00402CB7" w14:paraId="056791BB" w14:textId="77777777" w:rsidTr="000B3515">
        <w:trPr>
          <w:trHeight w:val="300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7DC9BF7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6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5581078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2.07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E7CBF36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.14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2C03883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6.83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344AE6B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.03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CE3F486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.39</w:t>
            </w:r>
          </w:p>
        </w:tc>
        <w:tc>
          <w:tcPr>
            <w:tcW w:w="1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0288541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5.58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D8D00E1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lpha</w:t>
            </w:r>
          </w:p>
        </w:tc>
      </w:tr>
      <w:tr w:rsidR="009475CB" w:rsidRPr="00402CB7" w14:paraId="7748A30B" w14:textId="77777777" w:rsidTr="000B3515">
        <w:trPr>
          <w:trHeight w:val="300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14E6C2D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7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898F1DB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8.59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E8353F8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8.42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F394323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4.72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2D15AB9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7.61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4925035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8.15</w:t>
            </w:r>
          </w:p>
        </w:tc>
        <w:tc>
          <w:tcPr>
            <w:tcW w:w="1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C1BFBC3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4.22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8964101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lpha</w:t>
            </w:r>
          </w:p>
        </w:tc>
      </w:tr>
      <w:tr w:rsidR="009475CB" w:rsidRPr="00402CB7" w14:paraId="2941DB7A" w14:textId="77777777" w:rsidTr="000B3515">
        <w:trPr>
          <w:trHeight w:val="300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8A3DB7A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8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127A22E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2.47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8855D6E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2.08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F5E30EF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6.61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B881C50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1.02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FB2FA95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1.46</w:t>
            </w:r>
          </w:p>
        </w:tc>
        <w:tc>
          <w:tcPr>
            <w:tcW w:w="1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04417F2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5.64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F577576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lpha</w:t>
            </w:r>
          </w:p>
        </w:tc>
      </w:tr>
      <w:tr w:rsidR="009475CB" w:rsidRPr="00402CB7" w14:paraId="6AEC5BC7" w14:textId="77777777" w:rsidTr="000B3515">
        <w:trPr>
          <w:trHeight w:val="300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E8DA638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lastRenderedPageBreak/>
              <w:t>39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B2E9672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2.95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54E8707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1.85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09EFBDF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4.50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E317C2C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.82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B7555A9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2.18</w:t>
            </w:r>
          </w:p>
        </w:tc>
        <w:tc>
          <w:tcPr>
            <w:tcW w:w="1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F641EA5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3.50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EF8694D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lpha</w:t>
            </w:r>
          </w:p>
        </w:tc>
      </w:tr>
      <w:tr w:rsidR="009475CB" w:rsidRPr="00402CB7" w14:paraId="47C26D03" w14:textId="77777777" w:rsidTr="000B3515">
        <w:trPr>
          <w:trHeight w:val="300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889D2F7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0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A6EEFF9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6.15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CF8FDAB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5.10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7287DA2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9.20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7689B12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1.00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311FF0C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4.89</w:t>
            </w:r>
          </w:p>
        </w:tc>
        <w:tc>
          <w:tcPr>
            <w:tcW w:w="1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4722C5A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7.97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B1C4CFE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lpha</w:t>
            </w:r>
          </w:p>
        </w:tc>
      </w:tr>
      <w:tr w:rsidR="009475CB" w:rsidRPr="00402CB7" w14:paraId="75A92939" w14:textId="77777777" w:rsidTr="000B3515">
        <w:trPr>
          <w:trHeight w:val="300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8DCE389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1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D11B146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9.17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ACA8E3D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8.47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7BFA2C2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7.51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DD3DC31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4.25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3B33D55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7.69</w:t>
            </w:r>
          </w:p>
        </w:tc>
        <w:tc>
          <w:tcPr>
            <w:tcW w:w="1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E44D7B2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7.21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2139E34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lpha</w:t>
            </w:r>
          </w:p>
        </w:tc>
      </w:tr>
      <w:tr w:rsidR="009475CB" w:rsidRPr="00402CB7" w14:paraId="6D9FCB76" w14:textId="77777777" w:rsidTr="000B3515">
        <w:trPr>
          <w:trHeight w:val="300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59F651E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2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EF72203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0.80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9E0BF81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9.94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E1F9FC9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7.63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E41DFC0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6.74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0319ACC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0.48</w:t>
            </w:r>
          </w:p>
        </w:tc>
        <w:tc>
          <w:tcPr>
            <w:tcW w:w="1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A0C59FB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6.39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6E4ABCD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lpha</w:t>
            </w:r>
          </w:p>
        </w:tc>
      </w:tr>
      <w:tr w:rsidR="009475CB" w:rsidRPr="00402CB7" w14:paraId="2F515D65" w14:textId="77777777" w:rsidTr="000B3515">
        <w:trPr>
          <w:trHeight w:val="300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64D4E9A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3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ECD3099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2.07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0CE68CD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0.47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99746D5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7.02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B85225C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7.19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D83FA1E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0.91</w:t>
            </w:r>
          </w:p>
        </w:tc>
        <w:tc>
          <w:tcPr>
            <w:tcW w:w="1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B1F0A72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5.93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0E07E13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lpha</w:t>
            </w:r>
          </w:p>
        </w:tc>
      </w:tr>
      <w:tr w:rsidR="009475CB" w:rsidRPr="00402CB7" w14:paraId="14DE8FED" w14:textId="77777777" w:rsidTr="000B3515">
        <w:trPr>
          <w:trHeight w:val="300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F78B1E6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4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44DA5F6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3.49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1E4AD4E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3.22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CD94221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9.22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5CAE00E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8.14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3023A6D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2.16</w:t>
            </w:r>
          </w:p>
        </w:tc>
        <w:tc>
          <w:tcPr>
            <w:tcW w:w="1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7882A10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8.59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DC25FB6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lpha</w:t>
            </w:r>
          </w:p>
        </w:tc>
      </w:tr>
      <w:tr w:rsidR="009475CB" w:rsidRPr="00402CB7" w14:paraId="40C77D8E" w14:textId="77777777" w:rsidTr="000B3515">
        <w:trPr>
          <w:trHeight w:val="300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9444386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5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ADF5003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6.29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40D3EE2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4.27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B323BFD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6.69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1345B96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1.73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0AA5AF0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5.12</w:t>
            </w:r>
          </w:p>
        </w:tc>
        <w:tc>
          <w:tcPr>
            <w:tcW w:w="1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26F940A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6.27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D8EF7DC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lpha</w:t>
            </w:r>
          </w:p>
        </w:tc>
      </w:tr>
      <w:tr w:rsidR="009475CB" w:rsidRPr="00402CB7" w14:paraId="1CDF4765" w14:textId="77777777" w:rsidTr="000B3515">
        <w:trPr>
          <w:trHeight w:val="300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02877C5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6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B878978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9.06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9B1B6AE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6.47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1BA153E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7.44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ACDB1CF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4.10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02B1436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7.24</w:t>
            </w:r>
          </w:p>
        </w:tc>
        <w:tc>
          <w:tcPr>
            <w:tcW w:w="1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FB3366D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6.67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93BF97F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lpha</w:t>
            </w:r>
          </w:p>
        </w:tc>
      </w:tr>
      <w:tr w:rsidR="009475CB" w:rsidRPr="00402CB7" w14:paraId="6910BA44" w14:textId="77777777" w:rsidTr="000B3515">
        <w:trPr>
          <w:trHeight w:val="300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CC2A164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7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1B65FE8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1.45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C8A144F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8.25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839EA0C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6.45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0D4B5E9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6.99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B5386AE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0.82</w:t>
            </w:r>
          </w:p>
        </w:tc>
        <w:tc>
          <w:tcPr>
            <w:tcW w:w="1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E62B5A7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6.15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BDF857D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lpha</w:t>
            </w:r>
          </w:p>
        </w:tc>
      </w:tr>
      <w:tr w:rsidR="009475CB" w:rsidRPr="00402CB7" w14:paraId="6842E995" w14:textId="77777777" w:rsidTr="000B3515">
        <w:trPr>
          <w:trHeight w:val="300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1C6A2D6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8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C61C74D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3.84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E27D3D3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2.05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8F6336C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6.63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81F940B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8.93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E7F53B7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2.44</w:t>
            </w:r>
          </w:p>
        </w:tc>
        <w:tc>
          <w:tcPr>
            <w:tcW w:w="1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5BB9EFE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6.33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9CF7EDE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lpha</w:t>
            </w:r>
          </w:p>
        </w:tc>
      </w:tr>
      <w:tr w:rsidR="009475CB" w:rsidRPr="00402CB7" w14:paraId="5F8C0E71" w14:textId="77777777" w:rsidTr="000B3515">
        <w:trPr>
          <w:trHeight w:val="300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A07D849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9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A015C95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4.05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149A7D5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2.05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1B858D6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8.17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8350E5D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9.37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674F31B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2.12</w:t>
            </w:r>
          </w:p>
        </w:tc>
        <w:tc>
          <w:tcPr>
            <w:tcW w:w="1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F9F2D2C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7.63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894CD12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lpha</w:t>
            </w:r>
          </w:p>
        </w:tc>
      </w:tr>
      <w:tr w:rsidR="009475CB" w:rsidRPr="00402CB7" w14:paraId="487D3290" w14:textId="77777777" w:rsidTr="000B3515">
        <w:trPr>
          <w:trHeight w:val="300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B12FC44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50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2646FCE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6.98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2220708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5.17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E74858B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9.05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733CB7D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1.55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9123169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5.78</w:t>
            </w:r>
          </w:p>
        </w:tc>
        <w:tc>
          <w:tcPr>
            <w:tcW w:w="1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9FE4910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8.57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B459BF7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lpha</w:t>
            </w:r>
          </w:p>
        </w:tc>
      </w:tr>
      <w:tr w:rsidR="009475CB" w:rsidRPr="00402CB7" w14:paraId="7429ADFF" w14:textId="77777777" w:rsidTr="000B3515">
        <w:trPr>
          <w:trHeight w:val="300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609A45E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51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AF36CC3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1.89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7A03AAD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0.37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8F7BD6A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6.35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32A58AF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4.84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A990EDC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8.87</w:t>
            </w:r>
          </w:p>
        </w:tc>
        <w:tc>
          <w:tcPr>
            <w:tcW w:w="1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CDBED3C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6.01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C28CC12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lpha</w:t>
            </w:r>
          </w:p>
        </w:tc>
      </w:tr>
      <w:tr w:rsidR="009475CB" w:rsidRPr="00402CB7" w14:paraId="3BE99492" w14:textId="77777777" w:rsidTr="000B3515">
        <w:trPr>
          <w:trHeight w:val="300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E04F95B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52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FDF23A7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4.68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E67806E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3.85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3B6CFBA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7.04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74C159F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9.00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CE642C3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2.47</w:t>
            </w:r>
          </w:p>
        </w:tc>
        <w:tc>
          <w:tcPr>
            <w:tcW w:w="1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89C100D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5.99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6209B10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lpha</w:t>
            </w:r>
          </w:p>
        </w:tc>
      </w:tr>
      <w:tr w:rsidR="009475CB" w:rsidRPr="00402CB7" w14:paraId="7A201DA5" w14:textId="77777777" w:rsidTr="000B3515">
        <w:trPr>
          <w:trHeight w:val="300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AF58420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53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7DA865C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4.01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5613CE1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3.01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E696C30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6.50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D684F39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8.86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5B3F2C1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3.18</w:t>
            </w:r>
          </w:p>
        </w:tc>
        <w:tc>
          <w:tcPr>
            <w:tcW w:w="1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374C709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5.96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2044D8F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lpha</w:t>
            </w:r>
          </w:p>
        </w:tc>
      </w:tr>
      <w:tr w:rsidR="009475CB" w:rsidRPr="00402CB7" w14:paraId="22A2ABBC" w14:textId="77777777" w:rsidTr="000B3515">
        <w:trPr>
          <w:trHeight w:val="300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D1E33B6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54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AB2A5C2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7.75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28DD8BF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6.73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6C0E5FC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5.20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143E324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5.14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46DB9D0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6.50</w:t>
            </w:r>
          </w:p>
        </w:tc>
        <w:tc>
          <w:tcPr>
            <w:tcW w:w="1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07E4351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4.00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6E963B3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lpha</w:t>
            </w:r>
          </w:p>
        </w:tc>
      </w:tr>
      <w:tr w:rsidR="009475CB" w:rsidRPr="00402CB7" w14:paraId="056B48E7" w14:textId="77777777" w:rsidTr="000B3515">
        <w:trPr>
          <w:trHeight w:val="300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5A31FBD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55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E058AB2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9.99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5A6C439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9.45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9C2BEC2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8.53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F1D0293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7.51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6F8A309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8.92</w:t>
            </w:r>
          </w:p>
        </w:tc>
        <w:tc>
          <w:tcPr>
            <w:tcW w:w="1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B935DBF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7.92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F803B2F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lpha</w:t>
            </w:r>
          </w:p>
        </w:tc>
      </w:tr>
      <w:tr w:rsidR="009475CB" w:rsidRPr="00402CB7" w14:paraId="10DA545C" w14:textId="77777777" w:rsidTr="000B3515">
        <w:trPr>
          <w:trHeight w:val="300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FD87CB0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56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F3463AD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2.67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7E0A184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2.32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FA10B3C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6.17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038E52B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9.94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1BCA3CC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1.51</w:t>
            </w:r>
          </w:p>
        </w:tc>
        <w:tc>
          <w:tcPr>
            <w:tcW w:w="1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CE4A8A4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5.67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B268C1E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lpha</w:t>
            </w:r>
          </w:p>
        </w:tc>
      </w:tr>
      <w:tr w:rsidR="009475CB" w:rsidRPr="00402CB7" w14:paraId="4A35F02E" w14:textId="77777777" w:rsidTr="000B3515">
        <w:trPr>
          <w:trHeight w:val="300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2E311D5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57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C2FEBFF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3.54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57D8AC0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3.47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C40BDFE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6.66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AC595BC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1.80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90E2CAE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3.60</w:t>
            </w:r>
          </w:p>
        </w:tc>
        <w:tc>
          <w:tcPr>
            <w:tcW w:w="1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FD4F1E4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5.97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7509A22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lpha</w:t>
            </w:r>
          </w:p>
        </w:tc>
      </w:tr>
      <w:tr w:rsidR="009475CB" w:rsidRPr="00402CB7" w14:paraId="1D6D0E8F" w14:textId="77777777" w:rsidTr="000B3515">
        <w:trPr>
          <w:trHeight w:val="300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24BE8C9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58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52E12DB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3.35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3961900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2.30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049ECBE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8.65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F0C0365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.22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AEB39BF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2.21</w:t>
            </w:r>
          </w:p>
        </w:tc>
        <w:tc>
          <w:tcPr>
            <w:tcW w:w="1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D131832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7.58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0941EC4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lpha</w:t>
            </w:r>
          </w:p>
        </w:tc>
      </w:tr>
      <w:tr w:rsidR="009475CB" w:rsidRPr="00402CB7" w14:paraId="11BF0C9D" w14:textId="77777777" w:rsidTr="000B3515">
        <w:trPr>
          <w:trHeight w:val="300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BD4571E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59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C1F0B91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6.93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E0B8247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6.02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A91DE5F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5.97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90CB0A9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4.14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6E22E8A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5.87</w:t>
            </w:r>
          </w:p>
        </w:tc>
        <w:tc>
          <w:tcPr>
            <w:tcW w:w="1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E205A98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5.28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A4059B9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lpha</w:t>
            </w:r>
          </w:p>
        </w:tc>
      </w:tr>
      <w:tr w:rsidR="009475CB" w:rsidRPr="00402CB7" w14:paraId="52FB7055" w14:textId="77777777" w:rsidTr="000B3515">
        <w:trPr>
          <w:trHeight w:val="300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953A6FE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60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93A54CF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9.96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DD470AC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9.15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9F370C5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7.82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B39F9D3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7.06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A31FFB4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8.61</w:t>
            </w:r>
          </w:p>
        </w:tc>
        <w:tc>
          <w:tcPr>
            <w:tcW w:w="1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B2B4D05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6.93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7368E3D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lpha</w:t>
            </w:r>
          </w:p>
        </w:tc>
      </w:tr>
      <w:tr w:rsidR="009475CB" w:rsidRPr="00402CB7" w14:paraId="306BD046" w14:textId="77777777" w:rsidTr="000B3515">
        <w:trPr>
          <w:trHeight w:val="300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311533C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61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AB2DCEC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2.17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AD1FF15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1.30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533AF0E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8.17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ACF9189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9.26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80F32BA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0.91</w:t>
            </w:r>
          </w:p>
        </w:tc>
        <w:tc>
          <w:tcPr>
            <w:tcW w:w="1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A19CA16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7.27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A6A7088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lpha</w:t>
            </w:r>
          </w:p>
        </w:tc>
      </w:tr>
      <w:tr w:rsidR="009475CB" w:rsidRPr="00402CB7" w14:paraId="0B5B0F4B" w14:textId="77777777" w:rsidTr="000B3515">
        <w:trPr>
          <w:trHeight w:val="300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321D01E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62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339DBB3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3.25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DAE42D6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3.27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146D94B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9.63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60AEC04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1.28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C0CF9CA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2.79</w:t>
            </w:r>
          </w:p>
        </w:tc>
        <w:tc>
          <w:tcPr>
            <w:tcW w:w="1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8D7BE42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8.69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7AAB7D4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lpha</w:t>
            </w:r>
          </w:p>
        </w:tc>
      </w:tr>
      <w:tr w:rsidR="009475CB" w:rsidRPr="00402CB7" w14:paraId="61D1EC42" w14:textId="77777777" w:rsidTr="000B3515">
        <w:trPr>
          <w:trHeight w:val="300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F666A77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63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70F363D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6.55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DA0A849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4.87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764E877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6.69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536DF18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1.13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5196898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4.79</w:t>
            </w:r>
          </w:p>
        </w:tc>
        <w:tc>
          <w:tcPr>
            <w:tcW w:w="1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ACE76FE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6.12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DB7DE25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lpha</w:t>
            </w:r>
          </w:p>
        </w:tc>
      </w:tr>
      <w:tr w:rsidR="009475CB" w:rsidRPr="00402CB7" w14:paraId="2503EA17" w14:textId="77777777" w:rsidTr="000B3515">
        <w:trPr>
          <w:trHeight w:val="300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D61905E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64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2EC51AC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0.54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F060010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9.13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43D31B8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6.91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AA91366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5.16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359E256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8.51</w:t>
            </w:r>
          </w:p>
        </w:tc>
        <w:tc>
          <w:tcPr>
            <w:tcW w:w="1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A4CAC25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6.47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A74FC67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lpha</w:t>
            </w:r>
          </w:p>
        </w:tc>
      </w:tr>
      <w:tr w:rsidR="009475CB" w:rsidRPr="00402CB7" w14:paraId="39A03F4A" w14:textId="77777777" w:rsidTr="000B3515">
        <w:trPr>
          <w:trHeight w:val="300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23832B3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65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0FDB54C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2.38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0210E43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1.49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F2CD82A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7.47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66D8319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7.29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24B34FF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0.97</w:t>
            </w:r>
          </w:p>
        </w:tc>
        <w:tc>
          <w:tcPr>
            <w:tcW w:w="1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A3D01AA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6.58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175A74F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lpha</w:t>
            </w:r>
          </w:p>
        </w:tc>
      </w:tr>
      <w:tr w:rsidR="009475CB" w:rsidRPr="00402CB7" w14:paraId="0982D7D5" w14:textId="77777777" w:rsidTr="000B3515">
        <w:trPr>
          <w:trHeight w:val="300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3A8DF8F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66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0955D73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5.35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D2EB8DA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4.25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4766641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6.77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D3D8409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2.52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BFF1E7E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4.30</w:t>
            </w:r>
          </w:p>
        </w:tc>
        <w:tc>
          <w:tcPr>
            <w:tcW w:w="1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5419DB7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5.95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14C5C6F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lpha</w:t>
            </w:r>
          </w:p>
        </w:tc>
      </w:tr>
      <w:tr w:rsidR="009475CB" w:rsidRPr="00402CB7" w14:paraId="756591F9" w14:textId="77777777" w:rsidTr="000B3515">
        <w:trPr>
          <w:trHeight w:val="300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B9EC11F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67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463ABB0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4.78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EBE484B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3.61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4E8386A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8.20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BC92C2D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.91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FB082F4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3.40</w:t>
            </w:r>
          </w:p>
        </w:tc>
        <w:tc>
          <w:tcPr>
            <w:tcW w:w="1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19CA4DA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7.23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16D33B6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lpha</w:t>
            </w:r>
          </w:p>
        </w:tc>
      </w:tr>
      <w:tr w:rsidR="009475CB" w:rsidRPr="00402CB7" w14:paraId="2AE1070A" w14:textId="77777777" w:rsidTr="000B3515">
        <w:trPr>
          <w:trHeight w:val="300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49DFAE3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68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BAEB300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9.35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815ED5B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8.25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C3F742E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7.73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958E46D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4.53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23FE9AA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7.66</w:t>
            </w:r>
          </w:p>
        </w:tc>
        <w:tc>
          <w:tcPr>
            <w:tcW w:w="1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8F3DDDA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6.95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E92A56D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lpha</w:t>
            </w:r>
          </w:p>
        </w:tc>
      </w:tr>
      <w:tr w:rsidR="009475CB" w:rsidRPr="00402CB7" w14:paraId="7835CD5E" w14:textId="77777777" w:rsidTr="000B3515">
        <w:trPr>
          <w:trHeight w:val="300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5D7C634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69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1DB7BE1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2.04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C2C290D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0.68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52FA80C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7.51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04EA36A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7.19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3DFBED2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0.64</w:t>
            </w:r>
          </w:p>
        </w:tc>
        <w:tc>
          <w:tcPr>
            <w:tcW w:w="1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9A869AA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6.65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CEA6BC8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lpha</w:t>
            </w:r>
          </w:p>
        </w:tc>
      </w:tr>
      <w:tr w:rsidR="009475CB" w:rsidRPr="00402CB7" w14:paraId="3A22618B" w14:textId="77777777" w:rsidTr="000B3515">
        <w:trPr>
          <w:trHeight w:val="300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31476C6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70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31D6BDD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3.64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ABFC046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2.39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93FFFBE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7.44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743035A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9.15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0E459AE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2.28</w:t>
            </w:r>
          </w:p>
        </w:tc>
        <w:tc>
          <w:tcPr>
            <w:tcW w:w="1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35134B6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6.28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D60156B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lpha</w:t>
            </w:r>
          </w:p>
        </w:tc>
      </w:tr>
      <w:tr w:rsidR="009475CB" w:rsidRPr="00402CB7" w14:paraId="26FA7BC2" w14:textId="77777777" w:rsidTr="000B3515">
        <w:trPr>
          <w:trHeight w:val="300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404E9C3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71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B88B6A1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4.57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6D321B2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3.52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CC07006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4.75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D965F29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.97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CCD7E97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3.46</w:t>
            </w:r>
          </w:p>
        </w:tc>
        <w:tc>
          <w:tcPr>
            <w:tcW w:w="1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27E2067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4.51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BADD614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lpha</w:t>
            </w:r>
          </w:p>
        </w:tc>
      </w:tr>
      <w:tr w:rsidR="009475CB" w:rsidRPr="00402CB7" w14:paraId="043FB59D" w14:textId="77777777" w:rsidTr="000B3515">
        <w:trPr>
          <w:trHeight w:val="300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26A87AE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72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BE425FA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8.85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A91ED1D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7.82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B427722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7.70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FE12818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4.25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BCC0B45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7.47</w:t>
            </w:r>
          </w:p>
        </w:tc>
        <w:tc>
          <w:tcPr>
            <w:tcW w:w="1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DD914C8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6.81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BFF17C4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lpha</w:t>
            </w:r>
          </w:p>
        </w:tc>
      </w:tr>
      <w:tr w:rsidR="009475CB" w:rsidRPr="00402CB7" w14:paraId="31CBE0D4" w14:textId="77777777" w:rsidTr="000B3515">
        <w:trPr>
          <w:trHeight w:val="300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B2701CF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73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27D1766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2.68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3F77C8B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9.96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871CE31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6.98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10004A5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7.11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8BEF56D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1.13</w:t>
            </w:r>
          </w:p>
        </w:tc>
        <w:tc>
          <w:tcPr>
            <w:tcW w:w="1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0DA1503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5.73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964F9B0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lpha</w:t>
            </w:r>
          </w:p>
        </w:tc>
      </w:tr>
      <w:tr w:rsidR="009475CB" w:rsidRPr="00402CB7" w14:paraId="788217CD" w14:textId="77777777" w:rsidTr="000B3515">
        <w:trPr>
          <w:trHeight w:val="300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57D03A6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74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801E0F4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3.18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B1FCEF9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2.57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E541A98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6.50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B8D27E4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9.01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140143E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1.84</w:t>
            </w:r>
          </w:p>
        </w:tc>
        <w:tc>
          <w:tcPr>
            <w:tcW w:w="1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2557420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5.89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354D527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lpha</w:t>
            </w:r>
          </w:p>
        </w:tc>
      </w:tr>
      <w:tr w:rsidR="009475CB" w:rsidRPr="00402CB7" w14:paraId="544B1123" w14:textId="77777777" w:rsidTr="000B3515">
        <w:trPr>
          <w:trHeight w:val="300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1D7FD1F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75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6166C99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4.89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550F75B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3.90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E2E4CBA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8.60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1426047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.20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A743C10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3.77</w:t>
            </w:r>
          </w:p>
        </w:tc>
        <w:tc>
          <w:tcPr>
            <w:tcW w:w="1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8311B77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7.36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EF76784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lpha</w:t>
            </w:r>
          </w:p>
        </w:tc>
      </w:tr>
      <w:tr w:rsidR="009475CB" w:rsidRPr="00402CB7" w14:paraId="758ECC8D" w14:textId="77777777" w:rsidTr="000B3515">
        <w:trPr>
          <w:trHeight w:val="300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EDD51EA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76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B9C74EB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7.57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C3E3F53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6.59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B1038FB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6.37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866C954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3.05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A4674AF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6.10</w:t>
            </w:r>
          </w:p>
        </w:tc>
        <w:tc>
          <w:tcPr>
            <w:tcW w:w="1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BF716E5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5.81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136274E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lpha</w:t>
            </w:r>
          </w:p>
        </w:tc>
      </w:tr>
      <w:tr w:rsidR="009475CB" w:rsidRPr="00402CB7" w14:paraId="65179101" w14:textId="77777777" w:rsidTr="000B3515">
        <w:trPr>
          <w:trHeight w:val="300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24A28AD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77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207143D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3.76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4A06C7D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2.06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96EB96B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6.67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7CC3F0C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7.41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19B8EE4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0.77</w:t>
            </w:r>
          </w:p>
        </w:tc>
        <w:tc>
          <w:tcPr>
            <w:tcW w:w="1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7C5B15F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5.43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6325C9B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lpha</w:t>
            </w:r>
          </w:p>
        </w:tc>
      </w:tr>
      <w:tr w:rsidR="009475CB" w:rsidRPr="00402CB7" w14:paraId="16FF2E33" w14:textId="77777777" w:rsidTr="000B3515">
        <w:trPr>
          <w:trHeight w:val="300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422C661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78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5214A1C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4.64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924E9F6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4.68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83081BF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6.32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7EE4E23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0.25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C384EB6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3.44</w:t>
            </w:r>
          </w:p>
        </w:tc>
        <w:tc>
          <w:tcPr>
            <w:tcW w:w="1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730663A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6.03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6CE64D5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lpha</w:t>
            </w:r>
          </w:p>
        </w:tc>
      </w:tr>
      <w:tr w:rsidR="009475CB" w:rsidRPr="00402CB7" w14:paraId="0F768A23" w14:textId="77777777" w:rsidTr="000B3515">
        <w:trPr>
          <w:trHeight w:val="300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69C26CE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79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F89833B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2.21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97C3279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1.04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CA8FCBC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5.26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9F49BA8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.17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80429F7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1.41</w:t>
            </w:r>
          </w:p>
        </w:tc>
        <w:tc>
          <w:tcPr>
            <w:tcW w:w="1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2CAA978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4.60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3D43809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lpha</w:t>
            </w:r>
          </w:p>
        </w:tc>
      </w:tr>
      <w:tr w:rsidR="009475CB" w:rsidRPr="00402CB7" w14:paraId="56A37F51" w14:textId="77777777" w:rsidTr="000B3515">
        <w:trPr>
          <w:trHeight w:val="300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19E2486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80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AEC1148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4.34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D5FC084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2.79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D6934C3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7.61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819E825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.65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4EB9BF9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3.22</w:t>
            </w:r>
          </w:p>
        </w:tc>
        <w:tc>
          <w:tcPr>
            <w:tcW w:w="1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DCB72B3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7.16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0FC35AA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lpha</w:t>
            </w:r>
          </w:p>
        </w:tc>
      </w:tr>
      <w:tr w:rsidR="009475CB" w:rsidRPr="00402CB7" w14:paraId="3AB4E471" w14:textId="77777777" w:rsidTr="000B3515">
        <w:trPr>
          <w:trHeight w:val="300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95827FB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81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602B50E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9.17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0E8B101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7.66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9DB41D1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1.11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B78A938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4.19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F00AF53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7.28</w:t>
            </w:r>
          </w:p>
        </w:tc>
        <w:tc>
          <w:tcPr>
            <w:tcW w:w="1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852BECB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0.49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96E6211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lpha</w:t>
            </w:r>
          </w:p>
        </w:tc>
      </w:tr>
      <w:tr w:rsidR="009475CB" w:rsidRPr="00402CB7" w14:paraId="2BB7C7AE" w14:textId="77777777" w:rsidTr="000B3515">
        <w:trPr>
          <w:trHeight w:val="300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8AC9AB7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82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0B84C41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1.56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952110F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9.59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C65562C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4.15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6A7BB24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6.48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BC30FCC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0.15</w:t>
            </w:r>
          </w:p>
        </w:tc>
        <w:tc>
          <w:tcPr>
            <w:tcW w:w="1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541D608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3.18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9BCD158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lpha</w:t>
            </w:r>
          </w:p>
        </w:tc>
      </w:tr>
      <w:tr w:rsidR="009475CB" w:rsidRPr="00402CB7" w14:paraId="00D60776" w14:textId="77777777" w:rsidTr="000B3515">
        <w:trPr>
          <w:trHeight w:val="300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4742638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83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6EAFB2D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3.59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FB2B61A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2.38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600EB99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4.82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C5B12A3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8.22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CE6F10D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2.51</w:t>
            </w:r>
          </w:p>
        </w:tc>
        <w:tc>
          <w:tcPr>
            <w:tcW w:w="1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2BA4089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4.10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E4AA62E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lpha</w:t>
            </w:r>
          </w:p>
        </w:tc>
      </w:tr>
      <w:tr w:rsidR="009475CB" w:rsidRPr="00402CB7" w14:paraId="2940F374" w14:textId="77777777" w:rsidTr="000B3515">
        <w:trPr>
          <w:trHeight w:val="300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DE8D7B1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84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8A76004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5.09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81B6012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3.93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D414FD5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4.76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DA06830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.43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DC9A9B1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3.69</w:t>
            </w:r>
          </w:p>
        </w:tc>
        <w:tc>
          <w:tcPr>
            <w:tcW w:w="1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C7FC43E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3.56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C98494D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lpha</w:t>
            </w:r>
          </w:p>
        </w:tc>
      </w:tr>
      <w:tr w:rsidR="009475CB" w:rsidRPr="00402CB7" w14:paraId="4643D38B" w14:textId="77777777" w:rsidTr="000B3515">
        <w:trPr>
          <w:trHeight w:val="300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BC872F2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lastRenderedPageBreak/>
              <w:t>85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3EE8489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4.15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05F2E59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3.05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E81D71D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7.07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62631A6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.38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24B9D66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2.97</w:t>
            </w:r>
          </w:p>
        </w:tc>
        <w:tc>
          <w:tcPr>
            <w:tcW w:w="1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9E221B5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6.14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333D374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lpha</w:t>
            </w:r>
          </w:p>
        </w:tc>
      </w:tr>
      <w:tr w:rsidR="009475CB" w:rsidRPr="00402CB7" w14:paraId="57D47EAB" w14:textId="77777777" w:rsidTr="000B3515">
        <w:trPr>
          <w:trHeight w:val="300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317637F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86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350DD79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6.67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04D38BB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5.68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D864C9A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5.91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43594BA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2.18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69762D0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5.50</w:t>
            </w:r>
          </w:p>
        </w:tc>
        <w:tc>
          <w:tcPr>
            <w:tcW w:w="1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8B684BA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5.61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D0EB222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lpha</w:t>
            </w:r>
          </w:p>
        </w:tc>
      </w:tr>
      <w:tr w:rsidR="009475CB" w:rsidRPr="00402CB7" w14:paraId="4F84672E" w14:textId="77777777" w:rsidTr="000B3515">
        <w:trPr>
          <w:trHeight w:val="300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E0C486E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87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843636E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9.76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C4A20AB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9.05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2D41251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7.36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CCF913A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5.19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2035C2D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8.29</w:t>
            </w:r>
          </w:p>
        </w:tc>
        <w:tc>
          <w:tcPr>
            <w:tcW w:w="1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5F3F8CD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6.49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B9C8AC4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lpha</w:t>
            </w:r>
          </w:p>
        </w:tc>
      </w:tr>
      <w:tr w:rsidR="009475CB" w:rsidRPr="00402CB7" w14:paraId="778ADDB5" w14:textId="77777777" w:rsidTr="000B3515">
        <w:trPr>
          <w:trHeight w:val="300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57731B8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88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8BB29CC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1.91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F3F5BA9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1.37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CAC5974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4.97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AF0A91C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7.49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D945549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0.71</w:t>
            </w:r>
          </w:p>
        </w:tc>
        <w:tc>
          <w:tcPr>
            <w:tcW w:w="1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E98C19C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4.17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54873AE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lpha</w:t>
            </w:r>
          </w:p>
        </w:tc>
      </w:tr>
      <w:tr w:rsidR="009475CB" w:rsidRPr="00402CB7" w14:paraId="57DBA212" w14:textId="77777777" w:rsidTr="000B3515">
        <w:trPr>
          <w:trHeight w:val="300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5686091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89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04D5F3D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1.26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34B625B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8.79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E090392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9.75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ADAA897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8.60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1829DAC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8.69</w:t>
            </w:r>
          </w:p>
        </w:tc>
        <w:tc>
          <w:tcPr>
            <w:tcW w:w="1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AE789C7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8.49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F9D7D44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lpha</w:t>
            </w:r>
          </w:p>
        </w:tc>
      </w:tr>
      <w:tr w:rsidR="009475CB" w:rsidRPr="00402CB7" w14:paraId="72949AFA" w14:textId="77777777" w:rsidTr="000B3515">
        <w:trPr>
          <w:trHeight w:val="300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FE57CDC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90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1F3C21D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1.41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F6AA33C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1.29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9050052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7.39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FEA4D96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9.01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AAF60CF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0.08</w:t>
            </w:r>
          </w:p>
        </w:tc>
        <w:tc>
          <w:tcPr>
            <w:tcW w:w="1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521E5ED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6.34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07E912F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lpha</w:t>
            </w:r>
          </w:p>
        </w:tc>
      </w:tr>
      <w:tr w:rsidR="009475CB" w:rsidRPr="00402CB7" w14:paraId="6A6EADC0" w14:textId="77777777" w:rsidTr="000B3515">
        <w:trPr>
          <w:trHeight w:val="300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A0A6008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91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B12EC73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8.23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005AD93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7.46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4E0CA47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6.07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EBCD298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5.42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CE7F208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7.23</w:t>
            </w:r>
          </w:p>
        </w:tc>
        <w:tc>
          <w:tcPr>
            <w:tcW w:w="1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93CC418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5.79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B3BA67B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lpha</w:t>
            </w:r>
          </w:p>
        </w:tc>
      </w:tr>
      <w:tr w:rsidR="009475CB" w:rsidRPr="00402CB7" w14:paraId="7FB87881" w14:textId="77777777" w:rsidTr="000B3515">
        <w:trPr>
          <w:trHeight w:val="300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30C7C56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92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10AC411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8.57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51064F8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6.77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0FE38B1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7.18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3D19EEE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3.90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BCACA45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6.98</w:t>
            </w:r>
          </w:p>
        </w:tc>
        <w:tc>
          <w:tcPr>
            <w:tcW w:w="1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DBE84EE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6.88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0FE881C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lpha</w:t>
            </w:r>
          </w:p>
        </w:tc>
      </w:tr>
      <w:tr w:rsidR="009475CB" w:rsidRPr="00402CB7" w14:paraId="3DB5DFE2" w14:textId="77777777" w:rsidTr="000B3515">
        <w:trPr>
          <w:trHeight w:val="300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2F3E100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93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10BABD2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0.02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7CB6390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9.30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0B78811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8.31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BEBDEA7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4.95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2C9646B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8.49</w:t>
            </w:r>
          </w:p>
        </w:tc>
        <w:tc>
          <w:tcPr>
            <w:tcW w:w="1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31E15BE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8.00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434EEB1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lpha</w:t>
            </w:r>
          </w:p>
        </w:tc>
      </w:tr>
      <w:tr w:rsidR="009475CB" w:rsidRPr="00402CB7" w14:paraId="2F265409" w14:textId="77777777" w:rsidTr="000B3515">
        <w:trPr>
          <w:trHeight w:val="300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55AA3F1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94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15008EE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0.08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67344A9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7.40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F1DFC0F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8.40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C5BA9C8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4.94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38D51CB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8.19</w:t>
            </w:r>
          </w:p>
        </w:tc>
        <w:tc>
          <w:tcPr>
            <w:tcW w:w="1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F87C791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7.60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6FFD1F4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lpha</w:t>
            </w:r>
          </w:p>
        </w:tc>
      </w:tr>
      <w:tr w:rsidR="009475CB" w:rsidRPr="00402CB7" w14:paraId="5028C4C2" w14:textId="77777777" w:rsidTr="000B3515">
        <w:trPr>
          <w:trHeight w:val="300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C72A14D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95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4A3047B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4.18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CEF9FBF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3.91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FD06404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4.01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899AA38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2.93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A240C19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1.43</w:t>
            </w:r>
          </w:p>
        </w:tc>
        <w:tc>
          <w:tcPr>
            <w:tcW w:w="1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3F0E82E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2.35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C082965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Delta</w:t>
            </w:r>
          </w:p>
        </w:tc>
      </w:tr>
      <w:tr w:rsidR="009475CB" w:rsidRPr="00402CB7" w14:paraId="6D227D99" w14:textId="77777777" w:rsidTr="000B3515">
        <w:trPr>
          <w:trHeight w:val="300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71121BD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96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74832A3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5.57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7CB9565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3.41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82F1909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5.49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1E043D6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3.62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3975338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1.20</w:t>
            </w:r>
          </w:p>
        </w:tc>
        <w:tc>
          <w:tcPr>
            <w:tcW w:w="1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F604316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3.72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AFAA897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Delta</w:t>
            </w:r>
          </w:p>
        </w:tc>
      </w:tr>
      <w:tr w:rsidR="009475CB" w:rsidRPr="00402CB7" w14:paraId="4A7A9EED" w14:textId="77777777" w:rsidTr="000B3515">
        <w:trPr>
          <w:trHeight w:val="300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F394121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97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2847438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9.02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E6B4B08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7.62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52A3EB6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6.90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0B48691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7.29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89B0FDC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6.20</w:t>
            </w:r>
          </w:p>
        </w:tc>
        <w:tc>
          <w:tcPr>
            <w:tcW w:w="1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FBC6B0C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4.03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A639C94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Delta</w:t>
            </w:r>
          </w:p>
        </w:tc>
      </w:tr>
      <w:tr w:rsidR="009475CB" w:rsidRPr="00402CB7" w14:paraId="33353C8E" w14:textId="77777777" w:rsidTr="000B3515">
        <w:trPr>
          <w:trHeight w:val="300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D2FB6AC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98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A7FD6C1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.35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55E5DA9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.45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03C1B65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9.93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CF3ED53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8.36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4E457E7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8.83</w:t>
            </w:r>
          </w:p>
        </w:tc>
        <w:tc>
          <w:tcPr>
            <w:tcW w:w="1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70D0F17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8.15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B08947D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Beta</w:t>
            </w:r>
          </w:p>
        </w:tc>
      </w:tr>
      <w:tr w:rsidR="009475CB" w:rsidRPr="00402CB7" w14:paraId="3C11FED8" w14:textId="77777777" w:rsidTr="000B3515">
        <w:trPr>
          <w:trHeight w:val="300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C60CF75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99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9037400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8.04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485FC31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7.73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328B59F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8.22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BCC7C17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6.12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EC14457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5.40</w:t>
            </w:r>
          </w:p>
        </w:tc>
        <w:tc>
          <w:tcPr>
            <w:tcW w:w="1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7678A1C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6.02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A2A191A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Beta</w:t>
            </w:r>
          </w:p>
        </w:tc>
      </w:tr>
      <w:tr w:rsidR="009475CB" w:rsidRPr="00402CB7" w14:paraId="57CBE826" w14:textId="77777777" w:rsidTr="000B3515">
        <w:trPr>
          <w:trHeight w:val="300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96A7CD0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00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542F0F6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7.68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422C617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7.99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5162717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6.68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DE662D1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5.70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A69AE03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5.70</w:t>
            </w:r>
          </w:p>
        </w:tc>
        <w:tc>
          <w:tcPr>
            <w:tcW w:w="1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3458AE0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4.55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DED686D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Beta</w:t>
            </w:r>
          </w:p>
        </w:tc>
      </w:tr>
      <w:tr w:rsidR="009475CB" w:rsidRPr="00402CB7" w14:paraId="40EA8CC0" w14:textId="77777777" w:rsidTr="000B3515">
        <w:trPr>
          <w:trHeight w:val="300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495EFBE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01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71B221E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3.98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6F8A76C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5.33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C3BC1DC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4.32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B88F6DA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3.69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072F28C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3.56</w:t>
            </w:r>
          </w:p>
        </w:tc>
        <w:tc>
          <w:tcPr>
            <w:tcW w:w="1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4CFA72C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4.45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D4D134E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Delta</w:t>
            </w:r>
          </w:p>
        </w:tc>
      </w:tr>
      <w:tr w:rsidR="009475CB" w:rsidRPr="00402CB7" w14:paraId="40EA2115" w14:textId="77777777" w:rsidTr="000B3515">
        <w:trPr>
          <w:trHeight w:val="315"/>
          <w:jc w:val="center"/>
        </w:trPr>
        <w:tc>
          <w:tcPr>
            <w:tcW w:w="15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01266D82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02</w:t>
            </w:r>
          </w:p>
        </w:tc>
        <w:tc>
          <w:tcPr>
            <w:tcW w:w="93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3A43B9D7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8.39</w:t>
            </w:r>
          </w:p>
        </w:tc>
        <w:tc>
          <w:tcPr>
            <w:tcW w:w="109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533D4DFD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7.28</w:t>
            </w:r>
          </w:p>
        </w:tc>
        <w:tc>
          <w:tcPr>
            <w:tcW w:w="168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71E5C2E4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7.14</w:t>
            </w:r>
          </w:p>
        </w:tc>
        <w:tc>
          <w:tcPr>
            <w:tcW w:w="97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167298D2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6.10</w:t>
            </w:r>
          </w:p>
        </w:tc>
        <w:tc>
          <w:tcPr>
            <w:tcW w:w="97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455D6AA9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8.45</w:t>
            </w:r>
          </w:p>
        </w:tc>
        <w:tc>
          <w:tcPr>
            <w:tcW w:w="176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2BD19BFB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7.2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2359A3B5" w14:textId="77777777" w:rsidR="009475CB" w:rsidRPr="00402CB7" w:rsidRDefault="009475CB" w:rsidP="000B351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2CB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Delta</w:t>
            </w:r>
          </w:p>
        </w:tc>
      </w:tr>
    </w:tbl>
    <w:p w14:paraId="710403A9" w14:textId="77777777" w:rsidR="009475CB" w:rsidRPr="00402CB7" w:rsidRDefault="009475CB" w:rsidP="009475CB">
      <w:pPr>
        <w:spacing w:before="73" w:line="480" w:lineRule="auto"/>
        <w:ind w:leftChars="-1" w:left="-2"/>
        <w:rPr>
          <w:rFonts w:ascii="Arial" w:hAnsi="Arial" w:cs="Arial"/>
          <w:sz w:val="20"/>
          <w:szCs w:val="20"/>
        </w:rPr>
      </w:pPr>
    </w:p>
    <w:p w14:paraId="5C91E931" w14:textId="690ADAE5" w:rsidR="0095257F" w:rsidRPr="00402CB7" w:rsidRDefault="0095257F" w:rsidP="0095257F">
      <w:pPr>
        <w:rPr>
          <w:rFonts w:ascii="Arial" w:hAnsi="Arial" w:cs="Arial"/>
          <w:sz w:val="20"/>
          <w:szCs w:val="20"/>
        </w:rPr>
      </w:pPr>
    </w:p>
    <w:sectPr w:rsidR="0095257F" w:rsidRPr="00402CB7" w:rsidSect="00163082">
      <w:pgSz w:w="11906" w:h="16838"/>
      <w:pgMar w:top="1440" w:right="1800" w:bottom="1440" w:left="180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957E65" w14:textId="77777777" w:rsidR="00362009" w:rsidRDefault="00362009" w:rsidP="00371591">
      <w:pPr>
        <w:spacing w:after="0" w:line="240" w:lineRule="auto"/>
      </w:pPr>
      <w:r>
        <w:separator/>
      </w:r>
    </w:p>
  </w:endnote>
  <w:endnote w:type="continuationSeparator" w:id="0">
    <w:p w14:paraId="6976827D" w14:textId="77777777" w:rsidR="00362009" w:rsidRDefault="00362009" w:rsidP="0037159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33F8EA" w14:textId="77777777" w:rsidR="00362009" w:rsidRDefault="00362009" w:rsidP="00371591">
      <w:pPr>
        <w:spacing w:after="0" w:line="240" w:lineRule="auto"/>
      </w:pPr>
      <w:r>
        <w:separator/>
      </w:r>
    </w:p>
  </w:footnote>
  <w:footnote w:type="continuationSeparator" w:id="0">
    <w:p w14:paraId="570632B4" w14:textId="77777777" w:rsidR="00362009" w:rsidRDefault="00362009" w:rsidP="0037159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hideSpellingErrors/>
  <w:hideGrammaticalErrors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xNzIztLQ0NzQ0NjRQ0lEKTi0uzszPAykwrAUAwpmWOiwAAAA="/>
  </w:docVars>
  <w:rsids>
    <w:rsidRoot w:val="0095257F"/>
    <w:rsid w:val="000277F6"/>
    <w:rsid w:val="00090555"/>
    <w:rsid w:val="00141F2F"/>
    <w:rsid w:val="00163082"/>
    <w:rsid w:val="001B53B6"/>
    <w:rsid w:val="00201B7C"/>
    <w:rsid w:val="002F7E9F"/>
    <w:rsid w:val="00362009"/>
    <w:rsid w:val="00371591"/>
    <w:rsid w:val="003737A7"/>
    <w:rsid w:val="003A78FF"/>
    <w:rsid w:val="00400398"/>
    <w:rsid w:val="00402CB7"/>
    <w:rsid w:val="004A620E"/>
    <w:rsid w:val="005705AC"/>
    <w:rsid w:val="005975C2"/>
    <w:rsid w:val="005A57FA"/>
    <w:rsid w:val="005B28D7"/>
    <w:rsid w:val="005F01BE"/>
    <w:rsid w:val="0061398C"/>
    <w:rsid w:val="00613AB7"/>
    <w:rsid w:val="00616404"/>
    <w:rsid w:val="006E6B25"/>
    <w:rsid w:val="00765A82"/>
    <w:rsid w:val="007B3383"/>
    <w:rsid w:val="007C61F0"/>
    <w:rsid w:val="00882BC7"/>
    <w:rsid w:val="009300A3"/>
    <w:rsid w:val="009475CB"/>
    <w:rsid w:val="0095257F"/>
    <w:rsid w:val="00973BC6"/>
    <w:rsid w:val="009B070B"/>
    <w:rsid w:val="009E117D"/>
    <w:rsid w:val="00AF31BF"/>
    <w:rsid w:val="00BD0418"/>
    <w:rsid w:val="00C514A7"/>
    <w:rsid w:val="00C61C10"/>
    <w:rsid w:val="00CE5F1C"/>
    <w:rsid w:val="00DC52B9"/>
    <w:rsid w:val="00DE484A"/>
    <w:rsid w:val="00ED34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47C968B"/>
  <w15:chartTrackingRefBased/>
  <w15:docId w15:val="{185C45C5-9FF4-43F2-8A5B-4AC380C8D5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5257F"/>
    <w:pPr>
      <w:widowControl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71591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71591"/>
  </w:style>
  <w:style w:type="paragraph" w:styleId="Footer">
    <w:name w:val="footer"/>
    <w:basedOn w:val="Normal"/>
    <w:link w:val="FooterChar"/>
    <w:uiPriority w:val="99"/>
    <w:unhideWhenUsed/>
    <w:rsid w:val="00371591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71591"/>
  </w:style>
  <w:style w:type="character" w:styleId="CommentReference">
    <w:name w:val="annotation reference"/>
    <w:basedOn w:val="DefaultParagraphFont"/>
    <w:uiPriority w:val="99"/>
    <w:semiHidden/>
    <w:unhideWhenUsed/>
    <w:rsid w:val="00ED345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D345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D345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D345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D345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D345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D3453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semiHidden/>
    <w:unhideWhenUsed/>
    <w:rsid w:val="007B3383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7B3383"/>
    <w:rPr>
      <w:color w:val="954F72"/>
      <w:u w:val="single"/>
    </w:rPr>
  </w:style>
  <w:style w:type="paragraph" w:customStyle="1" w:styleId="msonormal0">
    <w:name w:val="msonormal"/>
    <w:basedOn w:val="Normal"/>
    <w:rsid w:val="007B3383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ont5">
    <w:name w:val="font5"/>
    <w:basedOn w:val="Normal"/>
    <w:rsid w:val="007B3383"/>
    <w:pPr>
      <w:widowControl/>
      <w:spacing w:before="100" w:beforeAutospacing="1" w:after="100" w:afterAutospacing="1" w:line="240" w:lineRule="auto"/>
    </w:pPr>
    <w:rPr>
      <w:rFonts w:ascii="Calibri" w:eastAsia="Times New Roman" w:hAnsi="Calibri" w:cs="Calibri"/>
      <w:color w:val="000000"/>
      <w:sz w:val="28"/>
      <w:szCs w:val="28"/>
    </w:rPr>
  </w:style>
  <w:style w:type="paragraph" w:customStyle="1" w:styleId="font6">
    <w:name w:val="font6"/>
    <w:basedOn w:val="Normal"/>
    <w:rsid w:val="007B3383"/>
    <w:pPr>
      <w:widowControl/>
      <w:spacing w:before="100" w:beforeAutospacing="1" w:after="100" w:afterAutospacing="1" w:line="240" w:lineRule="auto"/>
    </w:pPr>
    <w:rPr>
      <w:rFonts w:ascii="Calibri" w:eastAsia="Times New Roman" w:hAnsi="Calibri" w:cs="Calibri"/>
      <w:i/>
      <w:iCs/>
      <w:color w:val="000000"/>
      <w:sz w:val="28"/>
      <w:szCs w:val="28"/>
    </w:rPr>
  </w:style>
  <w:style w:type="paragraph" w:customStyle="1" w:styleId="xl66">
    <w:name w:val="xl66"/>
    <w:basedOn w:val="Normal"/>
    <w:rsid w:val="007B3383"/>
    <w:pPr>
      <w:widowControl/>
      <w:shd w:val="clear" w:color="000000" w:fill="FFFFF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7">
    <w:name w:val="xl67"/>
    <w:basedOn w:val="Normal"/>
    <w:rsid w:val="007B3383"/>
    <w:pPr>
      <w:widowControl/>
      <w:shd w:val="clear" w:color="000000" w:fill="FFFFFF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8">
    <w:name w:val="xl68"/>
    <w:basedOn w:val="Normal"/>
    <w:rsid w:val="007B3383"/>
    <w:pPr>
      <w:widowControl/>
      <w:pBdr>
        <w:top w:val="single" w:sz="4" w:space="0" w:color="auto"/>
        <w:bottom w:val="single" w:sz="8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8"/>
      <w:szCs w:val="28"/>
    </w:rPr>
  </w:style>
  <w:style w:type="paragraph" w:customStyle="1" w:styleId="xl69">
    <w:name w:val="xl69"/>
    <w:basedOn w:val="Normal"/>
    <w:rsid w:val="007B3383"/>
    <w:pPr>
      <w:widowControl/>
      <w:pBdr>
        <w:top w:val="single" w:sz="8" w:space="0" w:color="auto"/>
      </w:pBdr>
      <w:shd w:val="clear" w:color="000000" w:fill="FFFFFF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0">
    <w:name w:val="xl70"/>
    <w:basedOn w:val="Normal"/>
    <w:rsid w:val="007B3383"/>
    <w:pPr>
      <w:widowControl/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1">
    <w:name w:val="xl71"/>
    <w:basedOn w:val="Normal"/>
    <w:rsid w:val="007B3383"/>
    <w:pPr>
      <w:widowControl/>
      <w:pBdr>
        <w:bottom w:val="single" w:sz="8" w:space="0" w:color="auto"/>
      </w:pBdr>
      <w:shd w:val="clear" w:color="000000" w:fill="FFFFFF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2">
    <w:name w:val="xl72"/>
    <w:basedOn w:val="Normal"/>
    <w:rsid w:val="007B3383"/>
    <w:pPr>
      <w:widowControl/>
      <w:pBdr>
        <w:top w:val="single" w:sz="8" w:space="0" w:color="auto"/>
      </w:pBdr>
      <w:shd w:val="clear" w:color="000000" w:fill="FFFFFF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3">
    <w:name w:val="xl73"/>
    <w:basedOn w:val="Normal"/>
    <w:rsid w:val="007B3383"/>
    <w:pPr>
      <w:widowControl/>
      <w:shd w:val="clear" w:color="000000" w:fill="FFFFFF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4">
    <w:name w:val="xl74"/>
    <w:basedOn w:val="Normal"/>
    <w:rsid w:val="007B3383"/>
    <w:pPr>
      <w:widowControl/>
      <w:pBdr>
        <w:bottom w:val="single" w:sz="8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5">
    <w:name w:val="xl75"/>
    <w:basedOn w:val="Normal"/>
    <w:rsid w:val="007B3383"/>
    <w:pPr>
      <w:widowControl/>
      <w:pBdr>
        <w:top w:val="single" w:sz="4" w:space="0" w:color="auto"/>
        <w:bottom w:val="single" w:sz="8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i/>
      <w:iCs/>
      <w:sz w:val="28"/>
      <w:szCs w:val="28"/>
    </w:rPr>
  </w:style>
  <w:style w:type="paragraph" w:customStyle="1" w:styleId="xl76">
    <w:name w:val="xl76"/>
    <w:basedOn w:val="Normal"/>
    <w:rsid w:val="007B3383"/>
    <w:pPr>
      <w:widowControl/>
      <w:pBdr>
        <w:top w:val="single" w:sz="8" w:space="0" w:color="auto"/>
        <w:left w:val="single" w:sz="4" w:space="0" w:color="auto"/>
        <w:bottom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8"/>
      <w:szCs w:val="28"/>
    </w:rPr>
  </w:style>
  <w:style w:type="paragraph" w:customStyle="1" w:styleId="xl77">
    <w:name w:val="xl77"/>
    <w:basedOn w:val="Normal"/>
    <w:rsid w:val="007B3383"/>
    <w:pPr>
      <w:widowControl/>
      <w:pBdr>
        <w:top w:val="single" w:sz="8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8"/>
      <w:szCs w:val="28"/>
    </w:rPr>
  </w:style>
  <w:style w:type="paragraph" w:customStyle="1" w:styleId="xl78">
    <w:name w:val="xl78"/>
    <w:basedOn w:val="Normal"/>
    <w:rsid w:val="007B3383"/>
    <w:pPr>
      <w:widowControl/>
      <w:pBdr>
        <w:bottom w:val="single" w:sz="8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8"/>
      <w:szCs w:val="28"/>
    </w:rPr>
  </w:style>
  <w:style w:type="paragraph" w:customStyle="1" w:styleId="xl79">
    <w:name w:val="xl79"/>
    <w:basedOn w:val="Normal"/>
    <w:rsid w:val="007B3383"/>
    <w:pPr>
      <w:widowControl/>
      <w:pBdr>
        <w:top w:val="single" w:sz="8" w:space="0" w:color="auto"/>
        <w:bottom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8"/>
      <w:szCs w:val="28"/>
    </w:rPr>
  </w:style>
  <w:style w:type="paragraph" w:customStyle="1" w:styleId="xl80">
    <w:name w:val="xl80"/>
    <w:basedOn w:val="Normal"/>
    <w:rsid w:val="007B3383"/>
    <w:pPr>
      <w:widowControl/>
      <w:pBdr>
        <w:top w:val="single" w:sz="4" w:space="0" w:color="auto"/>
        <w:bottom w:val="single" w:sz="8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i/>
      <w:iCs/>
      <w:sz w:val="28"/>
      <w:szCs w:val="28"/>
    </w:rPr>
  </w:style>
  <w:style w:type="paragraph" w:customStyle="1" w:styleId="xl81">
    <w:name w:val="xl81"/>
    <w:basedOn w:val="Normal"/>
    <w:rsid w:val="007B3383"/>
    <w:pPr>
      <w:widowControl/>
      <w:pBdr>
        <w:top w:val="single" w:sz="8" w:space="0" w:color="auto"/>
        <w:lef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8"/>
      <w:szCs w:val="28"/>
    </w:rPr>
  </w:style>
  <w:style w:type="paragraph" w:customStyle="1" w:styleId="xl82">
    <w:name w:val="xl82"/>
    <w:basedOn w:val="Normal"/>
    <w:rsid w:val="007B3383"/>
    <w:pPr>
      <w:widowControl/>
      <w:pBdr>
        <w:left w:val="single" w:sz="4" w:space="0" w:color="auto"/>
        <w:bottom w:val="single" w:sz="8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8"/>
      <w:szCs w:val="28"/>
    </w:rPr>
  </w:style>
  <w:style w:type="table" w:styleId="TableGrid">
    <w:name w:val="Table Grid"/>
    <w:basedOn w:val="TableNormal"/>
    <w:uiPriority w:val="39"/>
    <w:rsid w:val="009475C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xl83">
    <w:name w:val="xl83"/>
    <w:basedOn w:val="Normal"/>
    <w:rsid w:val="009475CB"/>
    <w:pPr>
      <w:widowControl/>
      <w:pBdr>
        <w:top w:val="single" w:sz="8" w:space="0" w:color="auto"/>
        <w:lef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8"/>
      <w:szCs w:val="28"/>
    </w:rPr>
  </w:style>
  <w:style w:type="paragraph" w:customStyle="1" w:styleId="xl84">
    <w:name w:val="xl84"/>
    <w:basedOn w:val="Normal"/>
    <w:rsid w:val="009475CB"/>
    <w:pPr>
      <w:widowControl/>
      <w:pBdr>
        <w:left w:val="single" w:sz="4" w:space="0" w:color="auto"/>
        <w:bottom w:val="single" w:sz="8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8"/>
      <w:szCs w:val="28"/>
    </w:rPr>
  </w:style>
  <w:style w:type="paragraph" w:customStyle="1" w:styleId="xl85">
    <w:name w:val="xl85"/>
    <w:basedOn w:val="Normal"/>
    <w:rsid w:val="009475CB"/>
    <w:pPr>
      <w:widowControl/>
      <w:pBdr>
        <w:top w:val="single" w:sz="8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8"/>
      <w:szCs w:val="28"/>
    </w:rPr>
  </w:style>
  <w:style w:type="paragraph" w:customStyle="1" w:styleId="xl86">
    <w:name w:val="xl86"/>
    <w:basedOn w:val="Normal"/>
    <w:rsid w:val="009475CB"/>
    <w:pPr>
      <w:widowControl/>
      <w:pBdr>
        <w:bottom w:val="single" w:sz="8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8"/>
      <w:szCs w:val="28"/>
    </w:rPr>
  </w:style>
  <w:style w:type="paragraph" w:styleId="Revision">
    <w:name w:val="Revision"/>
    <w:hidden/>
    <w:uiPriority w:val="99"/>
    <w:semiHidden/>
    <w:rsid w:val="005975C2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677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021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24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450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69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382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1476</Words>
  <Characters>8417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ih-Kai Chang</dc:creator>
  <cp:keywords/>
  <dc:description/>
  <cp:lastModifiedBy>Chih-Kai Chang</cp:lastModifiedBy>
  <cp:revision>9</cp:revision>
  <dcterms:created xsi:type="dcterms:W3CDTF">2021-11-15T13:03:00Z</dcterms:created>
  <dcterms:modified xsi:type="dcterms:W3CDTF">2022-01-13T11:17:00Z</dcterms:modified>
</cp:coreProperties>
</file>